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083E2" w14:textId="39D343D9" w:rsidR="008142AB" w:rsidRPr="00184429" w:rsidRDefault="005D2D25" w:rsidP="00DB7B21">
      <w:pPr>
        <w:pBdr>
          <w:bottom w:val="single" w:sz="6" w:space="1" w:color="auto"/>
        </w:pBdr>
        <w:spacing w:after="0" w:line="240" w:lineRule="auto"/>
        <w:contextualSpacing/>
        <w:jc w:val="center"/>
        <w:rPr>
          <w:b/>
          <w:bCs/>
          <w:sz w:val="28"/>
          <w:szCs w:val="28"/>
          <w:lang w:val="en-US"/>
        </w:rPr>
      </w:pPr>
      <w:r w:rsidRPr="00184429">
        <w:rPr>
          <w:b/>
          <w:bCs/>
          <w:sz w:val="28"/>
          <w:szCs w:val="28"/>
          <w:lang w:val="en-US"/>
        </w:rPr>
        <w:t>JAVA MCQ</w:t>
      </w:r>
    </w:p>
    <w:p w14:paraId="0E4748A6" w14:textId="78DEBFDC" w:rsidR="00DB7B21" w:rsidRDefault="00DB7B21" w:rsidP="00DB7B21">
      <w:pPr>
        <w:spacing w:after="0" w:line="240" w:lineRule="auto"/>
        <w:contextualSpacing/>
        <w:rPr>
          <w:lang w:val="en-US"/>
        </w:rPr>
      </w:pPr>
    </w:p>
    <w:p w14:paraId="14734792" w14:textId="3DC98347" w:rsidR="004A5729" w:rsidRDefault="004A5729" w:rsidP="00DB7B21">
      <w:pPr>
        <w:spacing w:after="0" w:line="240" w:lineRule="auto"/>
        <w:contextualSpacing/>
        <w:rPr>
          <w:b/>
          <w:bCs/>
          <w:sz w:val="28"/>
          <w:szCs w:val="28"/>
          <w:lang w:val="en-US"/>
        </w:rPr>
      </w:pPr>
      <w:r w:rsidRPr="00184429">
        <w:rPr>
          <w:b/>
          <w:bCs/>
          <w:sz w:val="28"/>
          <w:szCs w:val="28"/>
          <w:lang w:val="en-US"/>
        </w:rPr>
        <w:t>Section-1</w:t>
      </w:r>
    </w:p>
    <w:p w14:paraId="76BE1215" w14:textId="77777777" w:rsidR="004A5729" w:rsidRPr="00184429" w:rsidRDefault="004A5729" w:rsidP="00DB7B21">
      <w:pPr>
        <w:spacing w:after="0" w:line="240" w:lineRule="auto"/>
        <w:contextualSpacing/>
        <w:rPr>
          <w:lang w:val="en-US"/>
        </w:rPr>
      </w:pPr>
    </w:p>
    <w:p w14:paraId="2C4B8FD6" w14:textId="6BDC4744" w:rsidR="00725F2B" w:rsidRPr="00184429" w:rsidRDefault="00725F2B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o is known as father of Java Programming Language?</w:t>
      </w:r>
    </w:p>
    <w:p w14:paraId="7CA6E08E" w14:textId="7E0F8A4F" w:rsidR="00725F2B" w:rsidRPr="00184429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mes Gosling</w:t>
      </w:r>
    </w:p>
    <w:p w14:paraId="353A0664" w14:textId="4C9132E9" w:rsidR="00725F2B" w:rsidRPr="00184429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 P Java</w:t>
      </w:r>
    </w:p>
    <w:p w14:paraId="795AE963" w14:textId="10D884A0" w:rsidR="00725F2B" w:rsidRPr="00184429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harel Babbage</w:t>
      </w:r>
    </w:p>
    <w:p w14:paraId="5D64A891" w14:textId="3535307C" w:rsidR="00725F2B" w:rsidRPr="00184429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lais Pascal</w:t>
      </w:r>
    </w:p>
    <w:p w14:paraId="5491CAA8" w14:textId="5682E2FD" w:rsidR="00725F2B" w:rsidRPr="00184429" w:rsidRDefault="00725F2B" w:rsidP="00DB7B21">
      <w:pPr>
        <w:spacing w:after="0" w:line="240" w:lineRule="auto"/>
        <w:contextualSpacing/>
        <w:rPr>
          <w:lang w:val="en-US"/>
        </w:rPr>
      </w:pPr>
    </w:p>
    <w:p w14:paraId="764AD91A" w14:textId="751518E7" w:rsidR="00725F2B" w:rsidRPr="00184429" w:rsidRDefault="00725F2B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 java control statements break, continue, return, try-catch-finally and assert belongs to?</w:t>
      </w:r>
    </w:p>
    <w:p w14:paraId="4569579E" w14:textId="1633CE58" w:rsidR="00725F2B" w:rsidRPr="00184429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election statements</w:t>
      </w:r>
    </w:p>
    <w:p w14:paraId="5C7FC7E7" w14:textId="1EB9F110" w:rsidR="00725F2B" w:rsidRPr="00184429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oop Statements</w:t>
      </w:r>
    </w:p>
    <w:p w14:paraId="5E61AC5B" w14:textId="6F18FC13" w:rsidR="00725F2B" w:rsidRPr="00184429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ransfer statements</w:t>
      </w:r>
    </w:p>
    <w:p w14:paraId="2C8B4ACE" w14:textId="362E2C0A" w:rsidR="00725F2B" w:rsidRPr="00184429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ause Statement</w:t>
      </w:r>
    </w:p>
    <w:p w14:paraId="245C5A7E" w14:textId="4894FB7C" w:rsidR="00725F2B" w:rsidRPr="00184429" w:rsidRDefault="00725F2B" w:rsidP="00DB7B21">
      <w:pPr>
        <w:spacing w:after="0" w:line="240" w:lineRule="auto"/>
        <w:contextualSpacing/>
        <w:rPr>
          <w:lang w:val="en-US"/>
        </w:rPr>
      </w:pPr>
    </w:p>
    <w:p w14:paraId="1680A90E" w14:textId="1E4446E8" w:rsidR="00725F2B" w:rsidRPr="00184429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provides runtime environment for java byte code to be executed?</w:t>
      </w:r>
    </w:p>
    <w:p w14:paraId="3C60EB61" w14:textId="0BA67DDC" w:rsidR="004B7B73" w:rsidRPr="00184429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DK</w:t>
      </w:r>
    </w:p>
    <w:p w14:paraId="0D3717EC" w14:textId="1AC88A51" w:rsidR="004B7B73" w:rsidRPr="00184429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VM</w:t>
      </w:r>
    </w:p>
    <w:p w14:paraId="1A6F080A" w14:textId="4E5C64D3" w:rsidR="004B7B73" w:rsidRPr="00184429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RE</w:t>
      </w:r>
    </w:p>
    <w:p w14:paraId="4994D1F6" w14:textId="13B91D52" w:rsidR="004B7B73" w:rsidRPr="00184429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C</w:t>
      </w:r>
    </w:p>
    <w:p w14:paraId="3FA6957A" w14:textId="3AF5C43E" w:rsidR="004B7B73" w:rsidRPr="00184429" w:rsidRDefault="004B7B73" w:rsidP="00DB7B21">
      <w:pPr>
        <w:spacing w:after="0" w:line="240" w:lineRule="auto"/>
        <w:contextualSpacing/>
        <w:rPr>
          <w:lang w:val="en-US"/>
        </w:rPr>
      </w:pPr>
    </w:p>
    <w:p w14:paraId="01764C61" w14:textId="14960CC4" w:rsidR="004B7B73" w:rsidRPr="00184429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byte code in Java?</w:t>
      </w:r>
    </w:p>
    <w:p w14:paraId="5B7477D2" w14:textId="38E1586A" w:rsidR="004B7B73" w:rsidRPr="00184429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ode generated by a Java compiler</w:t>
      </w:r>
    </w:p>
    <w:p w14:paraId="3809B971" w14:textId="017B7ED6" w:rsidR="004B7B73" w:rsidRPr="00184429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ode generated by a Java Virtual Machine</w:t>
      </w:r>
    </w:p>
    <w:p w14:paraId="79BD75DC" w14:textId="6DABB82C" w:rsidR="004B7B73" w:rsidRPr="00184429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ame of Java source code file</w:t>
      </w:r>
    </w:p>
    <w:p w14:paraId="6FC574D5" w14:textId="77175814" w:rsidR="004B7B73" w:rsidRPr="00184429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lock of code written inside a class</w:t>
      </w:r>
    </w:p>
    <w:p w14:paraId="559AFC0A" w14:textId="76507C62" w:rsidR="004B7B73" w:rsidRPr="00184429" w:rsidRDefault="004B7B73" w:rsidP="00DB7B21">
      <w:pPr>
        <w:spacing w:after="0" w:line="240" w:lineRule="auto"/>
        <w:contextualSpacing/>
        <w:rPr>
          <w:lang w:val="en-US"/>
        </w:rPr>
      </w:pPr>
    </w:p>
    <w:p w14:paraId="08C0B690" w14:textId="6BEC55CF" w:rsidR="004B7B73" w:rsidRPr="00184429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following are not Java keywords?</w:t>
      </w:r>
    </w:p>
    <w:p w14:paraId="64A4C7D4" w14:textId="3804D6C1" w:rsidR="004B7B73" w:rsidRPr="00184429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ouble</w:t>
      </w:r>
    </w:p>
    <w:p w14:paraId="2AD06063" w14:textId="00D506DF" w:rsidR="004B7B73" w:rsidRPr="00184429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witch</w:t>
      </w:r>
    </w:p>
    <w:p w14:paraId="0775558F" w14:textId="563C01E3" w:rsidR="004B7B73" w:rsidRPr="00184429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hen</w:t>
      </w:r>
    </w:p>
    <w:p w14:paraId="572155D4" w14:textId="2C7BEC01" w:rsidR="004B7B73" w:rsidRPr="00184429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stanceof</w:t>
      </w:r>
    </w:p>
    <w:p w14:paraId="2919A919" w14:textId="35994203" w:rsidR="004B7B73" w:rsidRPr="00184429" w:rsidRDefault="004B7B73" w:rsidP="00DB7B21">
      <w:pPr>
        <w:spacing w:after="0" w:line="240" w:lineRule="auto"/>
        <w:contextualSpacing/>
        <w:rPr>
          <w:lang w:val="en-US"/>
        </w:rPr>
      </w:pPr>
    </w:p>
    <w:p w14:paraId="53864A26" w14:textId="136005D6" w:rsidR="004B7B73" w:rsidRPr="00184429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have highest precedence?</w:t>
      </w:r>
    </w:p>
    <w:p w14:paraId="65CCA8E0" w14:textId="162CCAA3" w:rsidR="004B7B73" w:rsidRPr="00184429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()</w:t>
      </w:r>
    </w:p>
    <w:p w14:paraId="4F6679A0" w14:textId="56346C8D" w:rsidR="004B7B73" w:rsidRPr="00184429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++</w:t>
      </w:r>
    </w:p>
    <w:p w14:paraId="34354F57" w14:textId="7681262F" w:rsidR="004B7B73" w:rsidRPr="00184429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*</w:t>
      </w:r>
    </w:p>
    <w:p w14:paraId="53A2C665" w14:textId="5F0B91E0" w:rsidR="004B7B73" w:rsidRPr="00184429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&gt;&gt;</w:t>
      </w:r>
    </w:p>
    <w:p w14:paraId="59E83AAE" w14:textId="19065CAB" w:rsidR="004B7B73" w:rsidRPr="00184429" w:rsidRDefault="004B7B73" w:rsidP="00DB7B21">
      <w:pPr>
        <w:spacing w:after="0" w:line="240" w:lineRule="auto"/>
        <w:contextualSpacing/>
        <w:rPr>
          <w:lang w:val="en-US"/>
        </w:rPr>
      </w:pPr>
    </w:p>
    <w:p w14:paraId="241DDB8C" w14:textId="2965050C" w:rsidR="004B7B73" w:rsidRPr="00184429" w:rsidRDefault="0063713F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is returned by operator '&amp;'?</w:t>
      </w:r>
    </w:p>
    <w:p w14:paraId="237F5688" w14:textId="208F00A3" w:rsidR="0063713F" w:rsidRPr="00184429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teger</w:t>
      </w:r>
    </w:p>
    <w:p w14:paraId="291842EF" w14:textId="3DEEADD5" w:rsidR="0063713F" w:rsidRPr="00184429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haracter</w:t>
      </w:r>
    </w:p>
    <w:p w14:paraId="088FA51D" w14:textId="6B0A685D" w:rsidR="0063713F" w:rsidRPr="00184429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oolean</w:t>
      </w:r>
    </w:p>
    <w:p w14:paraId="09529A52" w14:textId="7D827953" w:rsidR="0063713F" w:rsidRPr="00184429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</w:t>
      </w:r>
    </w:p>
    <w:p w14:paraId="11756EA6" w14:textId="555E3431" w:rsidR="0063713F" w:rsidRPr="00184429" w:rsidRDefault="0063713F" w:rsidP="00DB7B21">
      <w:pPr>
        <w:spacing w:after="0" w:line="240" w:lineRule="auto"/>
        <w:contextualSpacing/>
        <w:rPr>
          <w:lang w:val="en-US"/>
        </w:rPr>
      </w:pPr>
    </w:p>
    <w:p w14:paraId="1A05157E" w14:textId="4CE3469C" w:rsidR="0063713F" w:rsidRPr="00184429" w:rsidRDefault="0063713F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ata type long literals are appended by _____</w:t>
      </w:r>
    </w:p>
    <w:p w14:paraId="4618A8BC" w14:textId="531A41B2" w:rsidR="0063713F" w:rsidRPr="00184429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Uppercase L</w:t>
      </w:r>
    </w:p>
    <w:p w14:paraId="31573EA1" w14:textId="1FD49D77" w:rsidR="0063713F" w:rsidRPr="00184429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owercase L</w:t>
      </w:r>
    </w:p>
    <w:p w14:paraId="3AA99574" w14:textId="12EE26EC" w:rsidR="0063713F" w:rsidRPr="00184429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ong</w:t>
      </w:r>
    </w:p>
    <w:p w14:paraId="5557D6E4" w14:textId="59E2E1E6" w:rsidR="0063713F" w:rsidRPr="00184429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oth A and B</w:t>
      </w:r>
    </w:p>
    <w:p w14:paraId="238D69C6" w14:textId="77777777" w:rsidR="00DB7B21" w:rsidRPr="00184429" w:rsidRDefault="00DB7B21" w:rsidP="00DB7B21">
      <w:pPr>
        <w:spacing w:after="0" w:line="240" w:lineRule="auto"/>
        <w:contextualSpacing/>
        <w:rPr>
          <w:lang w:val="en-US"/>
        </w:rPr>
      </w:pPr>
    </w:p>
    <w:p w14:paraId="04C59CAB" w14:textId="61AC480D" w:rsidR="0063713F" w:rsidRPr="00184429" w:rsidRDefault="0063713F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language was initially called as ________</w:t>
      </w:r>
    </w:p>
    <w:p w14:paraId="295511DC" w14:textId="7C31C28E" w:rsidR="0063713F" w:rsidRPr="00184429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umatra</w:t>
      </w:r>
    </w:p>
    <w:p w14:paraId="1C01C1A4" w14:textId="37066C14" w:rsidR="00D71FD0" w:rsidRPr="00184429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++</w:t>
      </w:r>
    </w:p>
    <w:p w14:paraId="0C6D0692" w14:textId="5BDD3127" w:rsidR="00D71FD0" w:rsidRPr="00184429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Oak</w:t>
      </w:r>
    </w:p>
    <w:p w14:paraId="4FB39F3A" w14:textId="1D628E27" w:rsidR="00D71FD0" w:rsidRPr="00184429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ine</w:t>
      </w:r>
    </w:p>
    <w:p w14:paraId="68F42371" w14:textId="4AF7B545" w:rsidR="00D71FD0" w:rsidRPr="00184429" w:rsidRDefault="00D71FD0" w:rsidP="00DB7B21">
      <w:pPr>
        <w:spacing w:after="0" w:line="240" w:lineRule="auto"/>
        <w:contextualSpacing/>
        <w:rPr>
          <w:lang w:val="en-US"/>
        </w:rPr>
      </w:pPr>
    </w:p>
    <w:p w14:paraId="1BF1E878" w14:textId="6080CE78" w:rsidR="00D71FD0" w:rsidRPr="00184429" w:rsidRDefault="00D71FD0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variables are created when an object is created with the use of the keyword 'new' and destroyed when the object is destroyed?</w:t>
      </w:r>
    </w:p>
    <w:p w14:paraId="487DCB6D" w14:textId="71D3157A" w:rsidR="00D71FD0" w:rsidRPr="00184429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ocal variables</w:t>
      </w:r>
    </w:p>
    <w:p w14:paraId="49EBCFD2" w14:textId="07280F47" w:rsidR="00D71FD0" w:rsidRPr="00184429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stance variables</w:t>
      </w:r>
    </w:p>
    <w:p w14:paraId="26DEBD15" w14:textId="54252316" w:rsidR="00D71FD0" w:rsidRPr="00184429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lass Variables</w:t>
      </w:r>
    </w:p>
    <w:p w14:paraId="2FBFE35A" w14:textId="0B9A7CB3" w:rsidR="00D71FD0" w:rsidRPr="00184429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tatic variables</w:t>
      </w:r>
    </w:p>
    <w:p w14:paraId="40AE8F0F" w14:textId="1F329FBE" w:rsidR="00D71FD0" w:rsidRPr="00184429" w:rsidRDefault="00D71FD0" w:rsidP="00DB7B21">
      <w:pPr>
        <w:spacing w:after="0" w:line="240" w:lineRule="auto"/>
        <w:contextualSpacing/>
        <w:rPr>
          <w:lang w:val="en-US"/>
        </w:rPr>
      </w:pPr>
    </w:p>
    <w:p w14:paraId="7426EE86" w14:textId="39A50491" w:rsidR="00D71FD0" w:rsidRPr="00184429" w:rsidRDefault="00D71FD0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garbage collection in the context of Java?</w:t>
      </w:r>
    </w:p>
    <w:p w14:paraId="0AACFEC7" w14:textId="7486A5A7" w:rsidR="00D71FD0" w:rsidRPr="00184429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deletes all unused java files on the system</w:t>
      </w:r>
    </w:p>
    <w:p w14:paraId="6C8DF5FF" w14:textId="018066D5" w:rsidR="00D71FD0" w:rsidRPr="00184429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emory used by the object with no reference is automatically reclaimed</w:t>
      </w:r>
    </w:p>
    <w:p w14:paraId="35F5A8BC" w14:textId="12D98E78" w:rsidR="00D71FD0" w:rsidRPr="00184429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he JVM cleans output of Java program with error</w:t>
      </w:r>
    </w:p>
    <w:p w14:paraId="3F3B5EEC" w14:textId="62842EB2" w:rsidR="00D71FD0" w:rsidRPr="00184429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ny unused package in a program automatically gets deleted</w:t>
      </w:r>
    </w:p>
    <w:p w14:paraId="04004965" w14:textId="2DF7DB69" w:rsidR="00D71FD0" w:rsidRPr="00184429" w:rsidRDefault="00D71FD0" w:rsidP="00DB7B21">
      <w:pPr>
        <w:spacing w:after="0" w:line="240" w:lineRule="auto"/>
        <w:contextualSpacing/>
        <w:rPr>
          <w:lang w:val="en-US"/>
        </w:rPr>
      </w:pPr>
    </w:p>
    <w:p w14:paraId="18A921C4" w14:textId="1A7B8D46" w:rsidR="00D71FD0" w:rsidRPr="00184429" w:rsidRDefault="00D71FD0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ne is a template for creating different objects?</w:t>
      </w:r>
    </w:p>
    <w:p w14:paraId="10E777B2" w14:textId="1AE0269D" w:rsidR="00D71FD0" w:rsidRPr="00184429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n Array</w:t>
      </w:r>
    </w:p>
    <w:p w14:paraId="24362669" w14:textId="5C6DA2F3" w:rsidR="00BA5CBC" w:rsidRPr="00184429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lass</w:t>
      </w:r>
    </w:p>
    <w:p w14:paraId="751131D2" w14:textId="76AFA320" w:rsidR="00BA5CBC" w:rsidRPr="00184429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terface</w:t>
      </w:r>
    </w:p>
    <w:p w14:paraId="4B11EB60" w14:textId="399D37C3" w:rsidR="00BA5CBC" w:rsidRPr="00184429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ethod</w:t>
      </w:r>
    </w:p>
    <w:p w14:paraId="5F71043C" w14:textId="082A2AC8" w:rsidR="00BA5CBC" w:rsidRPr="00184429" w:rsidRDefault="00BA5CBC" w:rsidP="00DB7B21">
      <w:pPr>
        <w:spacing w:after="0" w:line="240" w:lineRule="auto"/>
        <w:contextualSpacing/>
        <w:rPr>
          <w:lang w:val="en-US"/>
        </w:rPr>
      </w:pPr>
    </w:p>
    <w:p w14:paraId="54B7E25E" w14:textId="7C699C0E" w:rsidR="00BA5CBC" w:rsidRPr="00184429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symbol is used to contain the values of automatically initialized arrays?</w:t>
      </w:r>
    </w:p>
    <w:p w14:paraId="7A94D146" w14:textId="0BB25C33" w:rsidR="00BA5CBC" w:rsidRPr="00184429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rackets</w:t>
      </w:r>
    </w:p>
    <w:p w14:paraId="5487B4B7" w14:textId="137EFB1D" w:rsidR="00BA5CBC" w:rsidRPr="00184429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races</w:t>
      </w:r>
    </w:p>
    <w:p w14:paraId="09743EE9" w14:textId="1E827056" w:rsidR="00BA5CBC" w:rsidRPr="00184429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arentheses</w:t>
      </w:r>
    </w:p>
    <w:p w14:paraId="0D1C61EC" w14:textId="0DEF75DE" w:rsidR="00BA5CBC" w:rsidRPr="00184429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omma</w:t>
      </w:r>
    </w:p>
    <w:p w14:paraId="36896C63" w14:textId="638521FB" w:rsidR="00BA5CBC" w:rsidRPr="00184429" w:rsidRDefault="00BA5CBC" w:rsidP="00DB7B21">
      <w:pPr>
        <w:spacing w:after="0" w:line="240" w:lineRule="auto"/>
        <w:contextualSpacing/>
        <w:rPr>
          <w:lang w:val="en-US"/>
        </w:rPr>
      </w:pPr>
    </w:p>
    <w:p w14:paraId="057591FF" w14:textId="2F6DC086" w:rsidR="00BA5CBC" w:rsidRPr="00184429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ne is true about a constructor?</w:t>
      </w:r>
    </w:p>
    <w:p w14:paraId="207FAD06" w14:textId="268F2DC1" w:rsidR="00BA5CBC" w:rsidRPr="00184429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onstructor must have the same name as the class it is declared within</w:t>
      </w:r>
    </w:p>
    <w:p w14:paraId="72985DC3" w14:textId="5DDB07A6" w:rsidR="00BA5CBC" w:rsidRPr="00184429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onstructor is used to create objects</w:t>
      </w:r>
    </w:p>
    <w:p w14:paraId="36C15089" w14:textId="358F84FE" w:rsidR="00BA5CBC" w:rsidRPr="00184429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onstructor may be declared private</w:t>
      </w:r>
    </w:p>
    <w:p w14:paraId="5DEDDE09" w14:textId="07637802" w:rsidR="00BA5CBC" w:rsidRPr="00184429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ll of the above</w:t>
      </w:r>
    </w:p>
    <w:p w14:paraId="0DFF9F19" w14:textId="73EC3388" w:rsidR="00BA5CBC" w:rsidRPr="00184429" w:rsidRDefault="00BA5CBC" w:rsidP="00DB7B21">
      <w:pPr>
        <w:spacing w:after="0" w:line="240" w:lineRule="auto"/>
        <w:contextualSpacing/>
        <w:rPr>
          <w:lang w:val="en-US"/>
        </w:rPr>
      </w:pPr>
    </w:p>
    <w:p w14:paraId="4781DA99" w14:textId="28B71BC9" w:rsidR="00BA5CBC" w:rsidRPr="00184429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operators is used to allocate memory to array variable in Java?</w:t>
      </w:r>
    </w:p>
    <w:p w14:paraId="13B1AE50" w14:textId="068F3205" w:rsidR="00BA5CBC" w:rsidRPr="00184429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lloc</w:t>
      </w:r>
    </w:p>
    <w:p w14:paraId="5563D6EA" w14:textId="3F9357CF" w:rsidR="00BA5CBC" w:rsidRPr="00184429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alloc</w:t>
      </w:r>
    </w:p>
    <w:p w14:paraId="726CB94E" w14:textId="4CACA275" w:rsidR="00BA5CBC" w:rsidRPr="00184429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ew malloc</w:t>
      </w:r>
    </w:p>
    <w:p w14:paraId="15E1505A" w14:textId="7D3E9A0F" w:rsidR="00BA5CBC" w:rsidRPr="00184429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ew</w:t>
      </w:r>
    </w:p>
    <w:p w14:paraId="65A93A7E" w14:textId="756A66C2" w:rsidR="00BA5CBC" w:rsidRPr="00184429" w:rsidRDefault="00BA5CBC" w:rsidP="00DB7B21">
      <w:pPr>
        <w:spacing w:after="0" w:line="240" w:lineRule="auto"/>
        <w:contextualSpacing/>
        <w:rPr>
          <w:lang w:val="en-US"/>
        </w:rPr>
      </w:pPr>
    </w:p>
    <w:p w14:paraId="0DF51E0F" w14:textId="60F39BA0" w:rsidR="00BA5CBC" w:rsidRPr="00184429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is not a bitwise operator?</w:t>
      </w:r>
    </w:p>
    <w:p w14:paraId="7CA63B50" w14:textId="54A55C51" w:rsidR="00BA5CBC" w:rsidRPr="00184429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&amp;' Operator</w:t>
      </w:r>
    </w:p>
    <w:p w14:paraId="66D37028" w14:textId="2E95012A" w:rsidR="00FE6074" w:rsidRPr="00184429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&amp;=' Operator</w:t>
      </w:r>
    </w:p>
    <w:p w14:paraId="255A645A" w14:textId="69C2969D" w:rsidR="00FE6074" w:rsidRPr="00184429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|=' Operator</w:t>
      </w:r>
    </w:p>
    <w:p w14:paraId="6919004A" w14:textId="47887A17" w:rsidR="00FE6074" w:rsidRPr="00184429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&lt;=' Operator</w:t>
      </w:r>
    </w:p>
    <w:p w14:paraId="59C0A46A" w14:textId="031F90EC" w:rsidR="00FE6074" w:rsidRPr="00184429" w:rsidRDefault="00FE6074" w:rsidP="00DB7B21">
      <w:pPr>
        <w:spacing w:after="0" w:line="240" w:lineRule="auto"/>
        <w:contextualSpacing/>
        <w:rPr>
          <w:lang w:val="en-US"/>
        </w:rPr>
      </w:pPr>
    </w:p>
    <w:p w14:paraId="6D0765DA" w14:textId="77777777" w:rsidR="00DB7B21" w:rsidRPr="00184429" w:rsidRDefault="00DB7B21" w:rsidP="00DB7B21">
      <w:pPr>
        <w:spacing w:after="0" w:line="240" w:lineRule="auto"/>
        <w:contextualSpacing/>
        <w:rPr>
          <w:lang w:val="en-US"/>
        </w:rPr>
      </w:pPr>
    </w:p>
    <w:p w14:paraId="18A3A621" w14:textId="7A210A90" w:rsidR="00FE6074" w:rsidRPr="00184429" w:rsidRDefault="00FE6074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lastRenderedPageBreak/>
        <w:t>Which of these is returned by Greater Than, Less Than and Equal To (i.e Relational) operator?</w:t>
      </w:r>
    </w:p>
    <w:p w14:paraId="609F3BFC" w14:textId="6F092AC9" w:rsidR="00FE6074" w:rsidRPr="00184429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d</w:t>
      </w:r>
    </w:p>
    <w:p w14:paraId="4DBB5A1A" w14:textId="205CB141" w:rsidR="00FE6074" w:rsidRPr="00184429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teger</w:t>
      </w:r>
    </w:p>
    <w:p w14:paraId="1F08DE89" w14:textId="275F0754" w:rsidR="00FE6074" w:rsidRPr="00184429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oolean</w:t>
      </w:r>
    </w:p>
    <w:p w14:paraId="03A8DEA9" w14:textId="50A8F621" w:rsidR="00FE6074" w:rsidRPr="00184429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ouble</w:t>
      </w:r>
    </w:p>
    <w:p w14:paraId="7CF72F5E" w14:textId="7115E960" w:rsidR="00FE6074" w:rsidRPr="00184429" w:rsidRDefault="00FE6074" w:rsidP="00DB7B21">
      <w:pPr>
        <w:spacing w:after="0" w:line="240" w:lineRule="auto"/>
        <w:contextualSpacing/>
        <w:rPr>
          <w:lang w:val="en-US"/>
        </w:rPr>
      </w:pPr>
    </w:p>
    <w:p w14:paraId="70A7041A" w14:textId="42971CB3" w:rsidR="00FE6074" w:rsidRPr="00184429" w:rsidRDefault="00FE6074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statement transfer execution to different parts of your code based on the value of an expression?</w:t>
      </w:r>
    </w:p>
    <w:p w14:paraId="3A34DCD7" w14:textId="55187481" w:rsidR="00FE6074" w:rsidRPr="00184429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f</w:t>
      </w:r>
    </w:p>
    <w:p w14:paraId="1B32D5D2" w14:textId="2EB58C95" w:rsidR="00FE6074" w:rsidRPr="00184429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witch</w:t>
      </w:r>
    </w:p>
    <w:p w14:paraId="7CC4B59D" w14:textId="0733FB9B" w:rsidR="00FE6074" w:rsidRPr="00184429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ested-if</w:t>
      </w:r>
    </w:p>
    <w:p w14:paraId="70482BFE" w14:textId="5439DF97" w:rsidR="00FE6074" w:rsidRPr="00184429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f-else-if</w:t>
      </w:r>
    </w:p>
    <w:p w14:paraId="4B43954C" w14:textId="738D5F48" w:rsidR="00FE6074" w:rsidRPr="00184429" w:rsidRDefault="00FE6074" w:rsidP="00DB7B21">
      <w:pPr>
        <w:spacing w:after="0" w:line="240" w:lineRule="auto"/>
        <w:contextualSpacing/>
        <w:rPr>
          <w:lang w:val="en-US"/>
        </w:rPr>
      </w:pPr>
    </w:p>
    <w:p w14:paraId="118D31CA" w14:textId="438F8F65" w:rsidR="00FE6074" w:rsidRPr="00184429" w:rsidRDefault="00FE6074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odulus operator (%) can be applied to which of these?</w:t>
      </w:r>
    </w:p>
    <w:p w14:paraId="757CDCCC" w14:textId="486323D4" w:rsidR="00FE6074" w:rsidRPr="00184429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tegers</w:t>
      </w:r>
    </w:p>
    <w:p w14:paraId="1E62630B" w14:textId="3E9B946F" w:rsidR="00FE6074" w:rsidRPr="00184429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ing - point numbers</w:t>
      </w:r>
    </w:p>
    <w:p w14:paraId="719A4448" w14:textId="5428462C" w:rsidR="00FE6074" w:rsidRPr="00184429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oth A and B</w:t>
      </w:r>
    </w:p>
    <w:p w14:paraId="2818E3F2" w14:textId="771F3454" w:rsidR="00FE6074" w:rsidRPr="00184429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one of These</w:t>
      </w:r>
    </w:p>
    <w:p w14:paraId="03275F13" w14:textId="0C633F49" w:rsidR="00FE6074" w:rsidRPr="00184429" w:rsidRDefault="00FE6074" w:rsidP="00DB7B21">
      <w:pPr>
        <w:spacing w:after="0" w:line="240" w:lineRule="auto"/>
        <w:contextualSpacing/>
        <w:rPr>
          <w:lang w:val="en-US"/>
        </w:rPr>
      </w:pPr>
    </w:p>
    <w:p w14:paraId="567F8C77" w14:textId="50D6A8B5" w:rsidR="00FE6074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following are not the methods of the Thread class?</w:t>
      </w:r>
    </w:p>
    <w:p w14:paraId="5612FA79" w14:textId="40E0F737" w:rsidR="0091339E" w:rsidRPr="00184429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proofErr w:type="gramStart"/>
      <w:r w:rsidRPr="00184429">
        <w:rPr>
          <w:lang w:val="en-US"/>
        </w:rPr>
        <w:t>yield(</w:t>
      </w:r>
      <w:proofErr w:type="gramEnd"/>
      <w:r w:rsidRPr="00184429">
        <w:rPr>
          <w:lang w:val="en-US"/>
        </w:rPr>
        <w:t>)</w:t>
      </w:r>
    </w:p>
    <w:p w14:paraId="1178D0F3" w14:textId="4E55E1EB" w:rsidR="0091339E" w:rsidRPr="00184429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proofErr w:type="gramStart"/>
      <w:r w:rsidRPr="00184429">
        <w:rPr>
          <w:lang w:val="en-US"/>
        </w:rPr>
        <w:t>sleep(</w:t>
      </w:r>
      <w:proofErr w:type="gramEnd"/>
      <w:r w:rsidRPr="00184429">
        <w:rPr>
          <w:lang w:val="en-US"/>
        </w:rPr>
        <w:t>long msec)</w:t>
      </w:r>
    </w:p>
    <w:p w14:paraId="4FC8D0C2" w14:textId="6158FD54" w:rsidR="0091339E" w:rsidRPr="00184429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proofErr w:type="gramStart"/>
      <w:r w:rsidRPr="00184429">
        <w:rPr>
          <w:lang w:val="en-US"/>
        </w:rPr>
        <w:t>go(</w:t>
      </w:r>
      <w:proofErr w:type="gramEnd"/>
      <w:r w:rsidRPr="00184429">
        <w:rPr>
          <w:lang w:val="en-US"/>
        </w:rPr>
        <w:t>)</w:t>
      </w:r>
    </w:p>
    <w:p w14:paraId="2DFB67D1" w14:textId="2B9E3D35" w:rsidR="0091339E" w:rsidRPr="00184429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proofErr w:type="gramStart"/>
      <w:r w:rsidRPr="00184429">
        <w:rPr>
          <w:lang w:val="en-US"/>
        </w:rPr>
        <w:t>stop(</w:t>
      </w:r>
      <w:proofErr w:type="gramEnd"/>
      <w:r w:rsidRPr="00184429">
        <w:rPr>
          <w:lang w:val="en-US"/>
        </w:rPr>
        <w:t>)</w:t>
      </w:r>
    </w:p>
    <w:p w14:paraId="709EF331" w14:textId="69CFC681" w:rsidR="0091339E" w:rsidRPr="00184429" w:rsidRDefault="0091339E" w:rsidP="00DB7B21">
      <w:pPr>
        <w:spacing w:after="0" w:line="240" w:lineRule="auto"/>
        <w:contextualSpacing/>
        <w:rPr>
          <w:lang w:val="en-US"/>
        </w:rPr>
      </w:pPr>
    </w:p>
    <w:p w14:paraId="62FF2338" w14:textId="5F0DE051" w:rsidR="0091339E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ivision operator has ____ precedence over multiplication operator</w:t>
      </w:r>
    </w:p>
    <w:p w14:paraId="32635E8A" w14:textId="7066BFA0" w:rsidR="0091339E" w:rsidRPr="00184429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Heighest</w:t>
      </w:r>
    </w:p>
    <w:p w14:paraId="30D26067" w14:textId="63E1CA67" w:rsidR="0091339E" w:rsidRPr="00184429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east</w:t>
      </w:r>
    </w:p>
    <w:p w14:paraId="681EC2EF" w14:textId="6012660D" w:rsidR="0091339E" w:rsidRPr="00184429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Equal</w:t>
      </w:r>
    </w:p>
    <w:p w14:paraId="3CE1F96F" w14:textId="78824A49" w:rsidR="0091339E" w:rsidRPr="00184429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one of These</w:t>
      </w:r>
    </w:p>
    <w:p w14:paraId="3968B9C5" w14:textId="0DA27B21" w:rsidR="0091339E" w:rsidRPr="00184429" w:rsidRDefault="0091339E" w:rsidP="00DB7B21">
      <w:pPr>
        <w:spacing w:after="0" w:line="240" w:lineRule="auto"/>
        <w:contextualSpacing/>
        <w:rPr>
          <w:lang w:val="en-US"/>
        </w:rPr>
      </w:pPr>
    </w:p>
    <w:p w14:paraId="52C82EE7" w14:textId="5E26A2D2" w:rsidR="0091339E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the full form of JVM?</w:t>
      </w:r>
    </w:p>
    <w:p w14:paraId="0B413D5D" w14:textId="54ADFEEF" w:rsidR="0091339E" w:rsidRPr="00184429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Very Large Machine</w:t>
      </w:r>
    </w:p>
    <w:p w14:paraId="321A0259" w14:textId="6DDCBA91" w:rsidR="0091339E" w:rsidRPr="00184429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Verified Machine</w:t>
      </w:r>
    </w:p>
    <w:p w14:paraId="47EE4862" w14:textId="55096F74" w:rsidR="0091339E" w:rsidRPr="00184429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Very Small Machine</w:t>
      </w:r>
    </w:p>
    <w:p w14:paraId="66058649" w14:textId="0B664FB0" w:rsidR="0091339E" w:rsidRPr="00184429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Virtual Machine</w:t>
      </w:r>
    </w:p>
    <w:p w14:paraId="6F0BC01E" w14:textId="4CB42A5C" w:rsidR="0091339E" w:rsidRPr="00184429" w:rsidRDefault="0091339E" w:rsidP="00DB7B21">
      <w:pPr>
        <w:spacing w:after="0" w:line="240" w:lineRule="auto"/>
        <w:contextualSpacing/>
        <w:rPr>
          <w:lang w:val="en-US"/>
        </w:rPr>
      </w:pPr>
    </w:p>
    <w:p w14:paraId="36C9F260" w14:textId="40903E49" w:rsidR="0091339E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feature of OOP has a super-class sub-class concept?</w:t>
      </w:r>
    </w:p>
    <w:p w14:paraId="78B25AC5" w14:textId="52545D0B" w:rsidR="0091339E" w:rsidRPr="00184429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Hierarchical inheritance</w:t>
      </w:r>
    </w:p>
    <w:p w14:paraId="09824F48" w14:textId="1EC83925" w:rsidR="0091339E" w:rsidRPr="00184429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ingle inheritance</w:t>
      </w:r>
    </w:p>
    <w:p w14:paraId="02450528" w14:textId="2B96F5B9" w:rsidR="0091339E" w:rsidRPr="00184429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ultiple inheritances</w:t>
      </w:r>
    </w:p>
    <w:p w14:paraId="595D727A" w14:textId="4A54FB0E" w:rsidR="0091339E" w:rsidRPr="00184429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ultilevel inheritance</w:t>
      </w:r>
    </w:p>
    <w:p w14:paraId="393027EC" w14:textId="14D1F16F" w:rsidR="0091339E" w:rsidRPr="00184429" w:rsidRDefault="0091339E" w:rsidP="00DB7B21">
      <w:pPr>
        <w:spacing w:after="0" w:line="240" w:lineRule="auto"/>
        <w:contextualSpacing/>
        <w:rPr>
          <w:lang w:val="en-US"/>
        </w:rPr>
      </w:pPr>
    </w:p>
    <w:p w14:paraId="5527FA7A" w14:textId="48DFA78A" w:rsidR="0091339E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 Java code, the line that begins with /* and ends with */ is known as?</w:t>
      </w:r>
    </w:p>
    <w:p w14:paraId="472B3DFC" w14:textId="4FDF44F0" w:rsidR="0091339E" w:rsidRPr="00184429" w:rsidRDefault="0091339E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ultiline comment</w:t>
      </w:r>
    </w:p>
    <w:p w14:paraId="436496EF" w14:textId="1373CB9B" w:rsidR="0091339E" w:rsidRPr="00184429" w:rsidRDefault="0091339E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ingle line comment</w:t>
      </w:r>
    </w:p>
    <w:p w14:paraId="5C56B71F" w14:textId="4AF056B7" w:rsidR="0091339E" w:rsidRPr="00184429" w:rsidRDefault="0091339E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oth A &amp; B</w:t>
      </w:r>
    </w:p>
    <w:p w14:paraId="013B9841" w14:textId="3C6EF83B" w:rsidR="0091339E" w:rsidRPr="00184429" w:rsidRDefault="0058746C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one of these</w:t>
      </w:r>
    </w:p>
    <w:p w14:paraId="0835B9EB" w14:textId="4FDB5E46" w:rsidR="0058746C" w:rsidRPr="00184429" w:rsidRDefault="0058746C" w:rsidP="00DB7B21">
      <w:pPr>
        <w:spacing w:after="0" w:line="240" w:lineRule="auto"/>
        <w:contextualSpacing/>
        <w:rPr>
          <w:lang w:val="en-US"/>
        </w:rPr>
      </w:pPr>
    </w:p>
    <w:p w14:paraId="2DBC7A93" w14:textId="77777777" w:rsidR="00DB7B21" w:rsidRPr="00184429" w:rsidRDefault="00DB7B21" w:rsidP="00DB7B21">
      <w:pPr>
        <w:spacing w:after="0" w:line="240" w:lineRule="auto"/>
        <w:contextualSpacing/>
        <w:rPr>
          <w:lang w:val="en-US"/>
        </w:rPr>
      </w:pPr>
    </w:p>
    <w:p w14:paraId="5CE8D0E9" w14:textId="182DB830" w:rsidR="0058746C" w:rsidRPr="00184429" w:rsidRDefault="0058746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lastRenderedPageBreak/>
        <w:t>Which of the following are not Java modifiers?</w:t>
      </w:r>
    </w:p>
    <w:p w14:paraId="2CFFBAD1" w14:textId="4FA4EEC3" w:rsidR="0058746C" w:rsidRPr="00184429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ublic</w:t>
      </w:r>
    </w:p>
    <w:p w14:paraId="05688CCE" w14:textId="51C6D6F3" w:rsidR="0058746C" w:rsidRPr="00184429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rivate</w:t>
      </w:r>
    </w:p>
    <w:p w14:paraId="5430FEBE" w14:textId="0CAB3F97" w:rsidR="0058746C" w:rsidRPr="00184429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riendly</w:t>
      </w:r>
    </w:p>
    <w:p w14:paraId="20B32FFE" w14:textId="71753BEE" w:rsidR="0058746C" w:rsidRPr="00184429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ransient</w:t>
      </w:r>
    </w:p>
    <w:p w14:paraId="3988FDDE" w14:textId="4D264C1C" w:rsidR="0058746C" w:rsidRPr="00184429" w:rsidRDefault="0058746C" w:rsidP="00DB7B21">
      <w:pPr>
        <w:spacing w:after="0" w:line="240" w:lineRule="auto"/>
        <w:contextualSpacing/>
        <w:rPr>
          <w:lang w:val="en-US"/>
        </w:rPr>
      </w:pPr>
    </w:p>
    <w:p w14:paraId="5142A0BE" w14:textId="43D63E8C" w:rsidR="00376723" w:rsidRPr="00184429" w:rsidRDefault="006803D9" w:rsidP="006803D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following is a superclass of every class in Java?</w:t>
      </w:r>
    </w:p>
    <w:p w14:paraId="0D2A6917" w14:textId="0D0F0FC0" w:rsidR="006803D9" w:rsidRPr="0018442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rrayList</w:t>
      </w:r>
    </w:p>
    <w:p w14:paraId="15DBEBA1" w14:textId="5424C519" w:rsidR="006803D9" w:rsidRPr="0018442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bstract class</w:t>
      </w:r>
    </w:p>
    <w:p w14:paraId="21AA2773" w14:textId="0BE2B932" w:rsidR="006803D9" w:rsidRPr="0018442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Object class</w:t>
      </w:r>
    </w:p>
    <w:p w14:paraId="13E77494" w14:textId="3080A285" w:rsidR="006803D9" w:rsidRPr="0018442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tring</w:t>
      </w:r>
    </w:p>
    <w:p w14:paraId="79C38ED5" w14:textId="5E4B77FD" w:rsidR="00376723" w:rsidRPr="00184429" w:rsidRDefault="00376723" w:rsidP="00DB7B21">
      <w:pPr>
        <w:spacing w:after="0" w:line="240" w:lineRule="auto"/>
        <w:contextualSpacing/>
        <w:rPr>
          <w:lang w:val="en-US"/>
        </w:rPr>
      </w:pPr>
    </w:p>
    <w:p w14:paraId="1047136F" w14:textId="093B0CA1" w:rsidR="00376723" w:rsidRPr="00184429" w:rsidRDefault="00FF7DA4" w:rsidP="00FF7DA4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below is not a Java Profiler?</w:t>
      </w:r>
    </w:p>
    <w:p w14:paraId="396032F6" w14:textId="1679A691" w:rsidR="00FF7DA4" w:rsidRPr="00184429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Profiler</w:t>
      </w:r>
    </w:p>
    <w:p w14:paraId="4DFE3BC6" w14:textId="0191797E" w:rsidR="00FF7DA4" w:rsidRPr="00184429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Eclipse Profiler</w:t>
      </w:r>
    </w:p>
    <w:p w14:paraId="44EE7724" w14:textId="1691AF21" w:rsidR="00FF7DA4" w:rsidRPr="00184429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VM</w:t>
      </w:r>
    </w:p>
    <w:p w14:paraId="6DF83C22" w14:textId="27D687BB" w:rsidR="00FF7DA4" w:rsidRPr="00184429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Console</w:t>
      </w:r>
    </w:p>
    <w:p w14:paraId="3CD07B73" w14:textId="251CAD51" w:rsidR="00376723" w:rsidRPr="00184429" w:rsidRDefault="00376723" w:rsidP="00DB7B21">
      <w:pPr>
        <w:spacing w:after="0" w:line="240" w:lineRule="auto"/>
        <w:contextualSpacing/>
        <w:rPr>
          <w:lang w:val="en-US"/>
        </w:rPr>
      </w:pPr>
    </w:p>
    <w:p w14:paraId="5831BB4A" w14:textId="3033937B" w:rsidR="00376723" w:rsidRPr="00184429" w:rsidRDefault="003D596E" w:rsidP="003D596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statements is incorrect about Thread?</w:t>
      </w:r>
    </w:p>
    <w:p w14:paraId="45ADA4FF" w14:textId="3B2D9ED1" w:rsidR="003D596E" w:rsidRPr="00184429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proofErr w:type="gramStart"/>
      <w:r w:rsidRPr="00184429">
        <w:rPr>
          <w:lang w:val="en-US"/>
        </w:rPr>
        <w:t>start(</w:t>
      </w:r>
      <w:proofErr w:type="gramEnd"/>
      <w:r w:rsidRPr="00184429">
        <w:rPr>
          <w:lang w:val="en-US"/>
        </w:rPr>
        <w:t>) method is used to begin execution of the thread</w:t>
      </w:r>
    </w:p>
    <w:p w14:paraId="60327FC8" w14:textId="45F94328" w:rsidR="003D596E" w:rsidRPr="00184429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proofErr w:type="gramStart"/>
      <w:r w:rsidRPr="00184429">
        <w:rPr>
          <w:lang w:val="en-US"/>
        </w:rPr>
        <w:t>run(</w:t>
      </w:r>
      <w:proofErr w:type="gramEnd"/>
      <w:r w:rsidRPr="00184429">
        <w:rPr>
          <w:lang w:val="en-US"/>
        </w:rPr>
        <w:t>) method is used to begin execution of a thread before start() method in special cases</w:t>
      </w:r>
    </w:p>
    <w:p w14:paraId="06921DFE" w14:textId="505906A6" w:rsidR="003D596E" w:rsidRPr="00184429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thread can be formed by implementing Runnable interface only</w:t>
      </w:r>
    </w:p>
    <w:p w14:paraId="0260F1AA" w14:textId="6B360810" w:rsidR="003D596E" w:rsidRPr="00184429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thread can be formed by a class that extends Thread class</w:t>
      </w:r>
    </w:p>
    <w:p w14:paraId="12E038D0" w14:textId="6B417AEC" w:rsidR="003D596E" w:rsidRPr="00184429" w:rsidRDefault="003D596E" w:rsidP="003D596E">
      <w:pPr>
        <w:spacing w:after="0" w:line="240" w:lineRule="auto"/>
        <w:rPr>
          <w:lang w:val="en-US"/>
        </w:rPr>
      </w:pPr>
    </w:p>
    <w:p w14:paraId="4A15A67F" w14:textId="6A48B7F7" w:rsidR="003D596E" w:rsidRPr="00184429" w:rsidRDefault="00A5771B" w:rsidP="003D596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ne of the following is not an access modifier?</w:t>
      </w:r>
    </w:p>
    <w:p w14:paraId="02C66144" w14:textId="7C6E464F" w:rsidR="00A5771B" w:rsidRPr="00184429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rotected</w:t>
      </w:r>
    </w:p>
    <w:p w14:paraId="2D8C3E02" w14:textId="39A4E586" w:rsidR="00A5771B" w:rsidRPr="00184429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void</w:t>
      </w:r>
    </w:p>
    <w:p w14:paraId="06060F7D" w14:textId="34C88B2E" w:rsidR="00A5771B" w:rsidRPr="00184429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ublic</w:t>
      </w:r>
    </w:p>
    <w:p w14:paraId="0C9040C6" w14:textId="1AA8E1A9" w:rsidR="00A5771B" w:rsidRPr="00184429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rivate</w:t>
      </w:r>
    </w:p>
    <w:p w14:paraId="5BE5C8AA" w14:textId="107362E9" w:rsidR="00A5771B" w:rsidRPr="00184429" w:rsidRDefault="00A5771B" w:rsidP="00A5771B">
      <w:pPr>
        <w:spacing w:after="0" w:line="240" w:lineRule="auto"/>
        <w:rPr>
          <w:lang w:val="en-US"/>
        </w:rPr>
      </w:pPr>
    </w:p>
    <w:p w14:paraId="35A64AC7" w14:textId="531F804F" w:rsidR="00A5771B" w:rsidRPr="00184429" w:rsidRDefault="00803C63" w:rsidP="00A5771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14:paraId="7FB08CCE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final class A {</w:t>
      </w:r>
    </w:p>
    <w:p w14:paraId="3316A636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nt i;</w:t>
      </w:r>
    </w:p>
    <w:p w14:paraId="06F32456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}    </w:t>
      </w:r>
    </w:p>
    <w:p w14:paraId="38C5ABFE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12640452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B extends A {</w:t>
      </w:r>
    </w:p>
    <w:p w14:paraId="2206777C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nt j;</w:t>
      </w:r>
    </w:p>
    <w:p w14:paraId="6D22A4A3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System.out.println(j + " " + i);  </w:t>
      </w:r>
    </w:p>
    <w:p w14:paraId="65130430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}    </w:t>
      </w:r>
    </w:p>
    <w:p w14:paraId="259492C3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FCEF6D7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Inheritance {</w:t>
      </w:r>
    </w:p>
    <w:p w14:paraId="51E07231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2A89A4B5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B obj = new </w:t>
      </w:r>
      <w:proofErr w:type="gramStart"/>
      <w:r w:rsidRPr="00184429">
        <w:rPr>
          <w:rFonts w:ascii="Courier New" w:hAnsi="Courier New" w:cs="Courier New"/>
          <w:lang w:val="en-US"/>
        </w:rPr>
        <w:t>B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7D808499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obj.display</w:t>
      </w:r>
      <w:proofErr w:type="gramEnd"/>
      <w:r w:rsidRPr="00184429">
        <w:rPr>
          <w:rFonts w:ascii="Courier New" w:hAnsi="Courier New" w:cs="Courier New"/>
          <w:lang w:val="en-US"/>
        </w:rPr>
        <w:t xml:space="preserve">();     </w:t>
      </w:r>
    </w:p>
    <w:p w14:paraId="466BE169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7A8A3495" w14:textId="00D6E6FC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4F67EF4B" w14:textId="6153EE5B" w:rsidR="00803C63" w:rsidRPr="00184429" w:rsidRDefault="00803C63" w:rsidP="00803C63">
      <w:pPr>
        <w:pStyle w:val="ListParagraph"/>
        <w:spacing w:after="0" w:line="240" w:lineRule="auto"/>
        <w:rPr>
          <w:lang w:val="en-US"/>
        </w:rPr>
      </w:pPr>
    </w:p>
    <w:p w14:paraId="6BEC03C1" w14:textId="7BE91A6F" w:rsidR="00803C63" w:rsidRPr="00184429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 2</w:t>
      </w:r>
    </w:p>
    <w:p w14:paraId="38A801A5" w14:textId="7B27B120" w:rsidR="00803C63" w:rsidRPr="00184429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3 3</w:t>
      </w:r>
    </w:p>
    <w:p w14:paraId="3CC314EE" w14:textId="5E0DA966" w:rsidR="00803C63" w:rsidRPr="00184429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Runtime Error</w:t>
      </w:r>
    </w:p>
    <w:p w14:paraId="4D2889EB" w14:textId="5D51ADA6" w:rsidR="00803C63" w:rsidRPr="00184429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ompilation Error</w:t>
      </w:r>
    </w:p>
    <w:p w14:paraId="7DDD139F" w14:textId="7332D1CA" w:rsidR="00376723" w:rsidRPr="00184429" w:rsidRDefault="00376723" w:rsidP="00DB7B21">
      <w:pPr>
        <w:spacing w:after="0" w:line="240" w:lineRule="auto"/>
        <w:contextualSpacing/>
        <w:rPr>
          <w:lang w:val="en-US"/>
        </w:rPr>
      </w:pPr>
    </w:p>
    <w:p w14:paraId="7FA7265E" w14:textId="0C17F301" w:rsidR="00D841FE" w:rsidRPr="00184429" w:rsidRDefault="00D841FE" w:rsidP="00D841F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lastRenderedPageBreak/>
        <w:t>Which of the following are legal statements?</w:t>
      </w:r>
    </w:p>
    <w:p w14:paraId="0DD22E41" w14:textId="55A448AB" w:rsidR="00D841FE" w:rsidRPr="00184429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 f=1/3;</w:t>
      </w:r>
    </w:p>
    <w:p w14:paraId="1A849ED1" w14:textId="57260CE8" w:rsidR="00D841FE" w:rsidRPr="00184429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t i=1/3;</w:t>
      </w:r>
    </w:p>
    <w:p w14:paraId="69C9FDB7" w14:textId="3B645CB8" w:rsidR="00D841FE" w:rsidRPr="00184429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 f=1.01;</w:t>
      </w:r>
    </w:p>
    <w:p w14:paraId="1445D34A" w14:textId="2B99A06C" w:rsidR="00D841FE" w:rsidRPr="00184429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ouble d=999d;</w:t>
      </w:r>
    </w:p>
    <w:p w14:paraId="07B6F7BC" w14:textId="71E33D58" w:rsidR="00D841FE" w:rsidRPr="00184429" w:rsidRDefault="00D841FE" w:rsidP="00D841FE">
      <w:pPr>
        <w:spacing w:after="0" w:line="240" w:lineRule="auto"/>
        <w:rPr>
          <w:lang w:val="en-US"/>
        </w:rPr>
      </w:pPr>
    </w:p>
    <w:p w14:paraId="35B551C1" w14:textId="080E2B77" w:rsidR="00D841FE" w:rsidRPr="00184429" w:rsidRDefault="00D841FE" w:rsidP="00D841FE">
      <w:pPr>
        <w:spacing w:after="0" w:line="240" w:lineRule="auto"/>
        <w:rPr>
          <w:lang w:val="en-US"/>
        </w:rPr>
      </w:pPr>
    </w:p>
    <w:p w14:paraId="22A6193F" w14:textId="59235562" w:rsidR="00D841FE" w:rsidRPr="00184429" w:rsidRDefault="00D841FE" w:rsidP="00D841FE">
      <w:pPr>
        <w:spacing w:after="0" w:line="240" w:lineRule="auto"/>
        <w:rPr>
          <w:lang w:val="en-US"/>
        </w:rPr>
      </w:pPr>
    </w:p>
    <w:p w14:paraId="3B8F8617" w14:textId="77777777" w:rsidR="00D841FE" w:rsidRPr="00184429" w:rsidRDefault="00D841FE" w:rsidP="00D841FE">
      <w:pPr>
        <w:spacing w:after="0" w:line="240" w:lineRule="auto"/>
        <w:rPr>
          <w:lang w:val="en-US"/>
        </w:rPr>
      </w:pPr>
    </w:p>
    <w:p w14:paraId="268ABB60" w14:textId="2C1F6BDF" w:rsidR="00376723" w:rsidRPr="00184429" w:rsidRDefault="00376723" w:rsidP="00DB7B21">
      <w:pPr>
        <w:spacing w:after="0" w:line="240" w:lineRule="auto"/>
        <w:contextualSpacing/>
        <w:rPr>
          <w:b/>
          <w:bCs/>
          <w:sz w:val="24"/>
          <w:szCs w:val="24"/>
          <w:lang w:val="en-US"/>
        </w:rPr>
      </w:pPr>
      <w:r w:rsidRPr="00184429">
        <w:rPr>
          <w:b/>
          <w:bCs/>
          <w:sz w:val="24"/>
          <w:szCs w:val="24"/>
          <w:lang w:val="en-US"/>
        </w:rPr>
        <w:t>SECTION-2</w:t>
      </w:r>
    </w:p>
    <w:p w14:paraId="4C7A03C8" w14:textId="7FEFEB37" w:rsidR="00376723" w:rsidRPr="00184429" w:rsidRDefault="00376723" w:rsidP="00DB7B21">
      <w:pPr>
        <w:spacing w:after="0" w:line="240" w:lineRule="auto"/>
        <w:contextualSpacing/>
        <w:rPr>
          <w:lang w:val="en-US"/>
        </w:rPr>
      </w:pPr>
    </w:p>
    <w:p w14:paraId="321F9BD6" w14:textId="3042B398" w:rsidR="00376723" w:rsidRPr="00184429" w:rsidRDefault="00376723" w:rsidP="0037672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14:paraId="2C150542" w14:textId="39A31CDC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class </w:t>
      </w:r>
      <w:r w:rsidR="00460C75" w:rsidRPr="00184429">
        <w:rPr>
          <w:rFonts w:ascii="Courier New" w:hAnsi="Courier New" w:cs="Courier New"/>
          <w:lang w:val="en-US"/>
        </w:rPr>
        <w:t>R</w:t>
      </w:r>
      <w:r w:rsidRPr="00184429">
        <w:rPr>
          <w:rFonts w:ascii="Courier New" w:hAnsi="Courier New" w:cs="Courier New"/>
          <w:lang w:val="en-US"/>
        </w:rPr>
        <w:t>ecursion {</w:t>
      </w:r>
    </w:p>
    <w:p w14:paraId="3D7790C4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nt func (int n) {</w:t>
      </w:r>
    </w:p>
    <w:p w14:paraId="2EF9763D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nt result;</w:t>
      </w:r>
    </w:p>
    <w:p w14:paraId="3339BD21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f (n == 1)</w:t>
      </w:r>
    </w:p>
    <w:p w14:paraId="491972F4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return 1;</w:t>
      </w:r>
    </w:p>
    <w:p w14:paraId="705BDDEB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result = func (n - 1);</w:t>
      </w:r>
    </w:p>
    <w:p w14:paraId="0F5D7410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return result;</w:t>
      </w:r>
    </w:p>
    <w:p w14:paraId="0F3A4EAD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4AE8F38D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} </w:t>
      </w:r>
    </w:p>
    <w:p w14:paraId="65D4449B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1B58ED17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14:paraId="3D8C4BB8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4A41ACCE" w14:textId="46F7769A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r w:rsidR="00460C75" w:rsidRPr="00184429">
        <w:rPr>
          <w:rFonts w:ascii="Courier New" w:hAnsi="Courier New" w:cs="Courier New"/>
          <w:lang w:val="en-US"/>
        </w:rPr>
        <w:t>R</w:t>
      </w:r>
      <w:r w:rsidRPr="00184429">
        <w:rPr>
          <w:rFonts w:ascii="Courier New" w:hAnsi="Courier New" w:cs="Courier New"/>
          <w:lang w:val="en-US"/>
        </w:rPr>
        <w:t xml:space="preserve">ecursion obj = new </w:t>
      </w:r>
      <w:proofErr w:type="gramStart"/>
      <w:r w:rsidR="00460C75" w:rsidRPr="00184429">
        <w:rPr>
          <w:rFonts w:ascii="Courier New" w:hAnsi="Courier New" w:cs="Courier New"/>
          <w:lang w:val="en-US"/>
        </w:rPr>
        <w:t>R</w:t>
      </w:r>
      <w:r w:rsidRPr="00184429">
        <w:rPr>
          <w:rFonts w:ascii="Courier New" w:hAnsi="Courier New" w:cs="Courier New"/>
          <w:lang w:val="en-US"/>
        </w:rPr>
        <w:t>ecursion(</w:t>
      </w:r>
      <w:proofErr w:type="gramEnd"/>
      <w:r w:rsidRPr="00184429">
        <w:rPr>
          <w:rFonts w:ascii="Courier New" w:hAnsi="Courier New" w:cs="Courier New"/>
          <w:lang w:val="en-US"/>
        </w:rPr>
        <w:t>) ;</w:t>
      </w:r>
    </w:p>
    <w:p w14:paraId="548F484E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(</w:t>
      </w:r>
      <w:proofErr w:type="gramStart"/>
      <w:r w:rsidRPr="00184429">
        <w:rPr>
          <w:rFonts w:ascii="Courier New" w:hAnsi="Courier New" w:cs="Courier New"/>
          <w:lang w:val="en-US"/>
        </w:rPr>
        <w:t>obj.func</w:t>
      </w:r>
      <w:proofErr w:type="gramEnd"/>
      <w:r w:rsidRPr="00184429">
        <w:rPr>
          <w:rFonts w:ascii="Courier New" w:hAnsi="Courier New" w:cs="Courier New"/>
          <w:lang w:val="en-US"/>
        </w:rPr>
        <w:t>(5));</w:t>
      </w:r>
    </w:p>
    <w:p w14:paraId="17D5C0A4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09F0ABCF" w14:textId="44D1801B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342C55C4" w14:textId="27D57751" w:rsidR="00376723" w:rsidRPr="00184429" w:rsidRDefault="00376723" w:rsidP="00376723">
      <w:pPr>
        <w:pStyle w:val="ListParagraph"/>
        <w:spacing w:after="0" w:line="240" w:lineRule="auto"/>
        <w:rPr>
          <w:lang w:val="en-US"/>
        </w:rPr>
      </w:pPr>
    </w:p>
    <w:p w14:paraId="434F1CEB" w14:textId="697585E2" w:rsidR="00376723" w:rsidRPr="00184429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</w:t>
      </w:r>
    </w:p>
    <w:p w14:paraId="5C9E2856" w14:textId="42B13880" w:rsidR="00376723" w:rsidRPr="00184429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20</w:t>
      </w:r>
    </w:p>
    <w:p w14:paraId="23D14EF5" w14:textId="2D72758D" w:rsidR="00376723" w:rsidRPr="00184429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0</w:t>
      </w:r>
    </w:p>
    <w:p w14:paraId="1B146643" w14:textId="7B28F71F" w:rsidR="00376723" w:rsidRPr="00184429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one of the mentioned</w:t>
      </w:r>
    </w:p>
    <w:p w14:paraId="6D9D55D2" w14:textId="39E9A836" w:rsidR="00376723" w:rsidRPr="00184429" w:rsidRDefault="00376723" w:rsidP="00376723">
      <w:pPr>
        <w:spacing w:after="0" w:line="240" w:lineRule="auto"/>
        <w:rPr>
          <w:lang w:val="en-US"/>
        </w:rPr>
      </w:pPr>
    </w:p>
    <w:p w14:paraId="53E6E826" w14:textId="2507A8C9" w:rsidR="00376723" w:rsidRPr="00184429" w:rsidRDefault="00376723" w:rsidP="0037672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?</w:t>
      </w:r>
    </w:p>
    <w:p w14:paraId="32DCF00B" w14:textId="420061FC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class </w:t>
      </w:r>
      <w:r w:rsidR="00460C75" w:rsidRPr="00184429">
        <w:rPr>
          <w:rFonts w:ascii="Courier New" w:hAnsi="Courier New" w:cs="Courier New"/>
          <w:lang w:val="en-US"/>
        </w:rPr>
        <w:t>O</w:t>
      </w:r>
      <w:r w:rsidRPr="00184429">
        <w:rPr>
          <w:rFonts w:ascii="Courier New" w:hAnsi="Courier New" w:cs="Courier New"/>
          <w:lang w:val="en-US"/>
        </w:rPr>
        <w:t>utput {</w:t>
      </w:r>
    </w:p>
    <w:p w14:paraId="60F19DA0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3038F5D7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String c = "Hello i love java";</w:t>
      </w:r>
    </w:p>
    <w:p w14:paraId="143C1678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boolean var;</w:t>
      </w:r>
    </w:p>
    <w:p w14:paraId="6036B982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var = </w:t>
      </w:r>
      <w:proofErr w:type="gramStart"/>
      <w:r w:rsidRPr="00184429">
        <w:rPr>
          <w:rFonts w:ascii="Courier New" w:hAnsi="Courier New" w:cs="Courier New"/>
          <w:lang w:val="en-US"/>
        </w:rPr>
        <w:t>c.startsWith</w:t>
      </w:r>
      <w:proofErr w:type="gramEnd"/>
      <w:r w:rsidRPr="00184429">
        <w:rPr>
          <w:rFonts w:ascii="Courier New" w:hAnsi="Courier New" w:cs="Courier New"/>
          <w:lang w:val="en-US"/>
        </w:rPr>
        <w:t>("hello");</w:t>
      </w:r>
    </w:p>
    <w:p w14:paraId="2E7787BF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System.out.println(var);</w:t>
      </w:r>
    </w:p>
    <w:p w14:paraId="3A9F63DB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1E2F0FA" w14:textId="54257FA5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3D9EC923" w14:textId="0F9728A6" w:rsidR="00376723" w:rsidRPr="00184429" w:rsidRDefault="00376723" w:rsidP="00376723">
      <w:pPr>
        <w:pStyle w:val="ListParagraph"/>
        <w:spacing w:after="0" w:line="240" w:lineRule="auto"/>
        <w:rPr>
          <w:lang w:val="en-US"/>
        </w:rPr>
      </w:pPr>
    </w:p>
    <w:p w14:paraId="34FF0F1E" w14:textId="3530C473" w:rsidR="00376723" w:rsidRPr="00184429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0</w:t>
      </w:r>
    </w:p>
    <w:p w14:paraId="0EFBB68B" w14:textId="6DB3B0F7" w:rsidR="00376723" w:rsidRPr="00184429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rue</w:t>
      </w:r>
    </w:p>
    <w:p w14:paraId="2198EA92" w14:textId="705F33F8" w:rsidR="00376723" w:rsidRPr="00184429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</w:t>
      </w:r>
    </w:p>
    <w:p w14:paraId="0F59AAC8" w14:textId="05B8AA90" w:rsidR="00376723" w:rsidRPr="00184429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alse</w:t>
      </w:r>
    </w:p>
    <w:p w14:paraId="18741A93" w14:textId="242E0677" w:rsidR="00376723" w:rsidRPr="00184429" w:rsidRDefault="00376723" w:rsidP="00376723">
      <w:pPr>
        <w:spacing w:after="0" w:line="240" w:lineRule="auto"/>
        <w:rPr>
          <w:lang w:val="en-US"/>
        </w:rPr>
      </w:pPr>
    </w:p>
    <w:p w14:paraId="14BADA26" w14:textId="5F4FB241" w:rsidR="00376723" w:rsidRPr="00184429" w:rsidRDefault="00376723" w:rsidP="00376723">
      <w:pPr>
        <w:spacing w:after="0" w:line="240" w:lineRule="auto"/>
        <w:rPr>
          <w:lang w:val="en-US"/>
        </w:rPr>
      </w:pPr>
    </w:p>
    <w:p w14:paraId="0F764846" w14:textId="6948BF3C" w:rsidR="00376723" w:rsidRPr="00184429" w:rsidRDefault="001D0CBD" w:rsidP="0037672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14:paraId="04D6959E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14:paraId="37367596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3F49D542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lastRenderedPageBreak/>
        <w:t xml:space="preserve">       StringBuffer s1 = new StringBuffer("Quiz");</w:t>
      </w:r>
    </w:p>
    <w:p w14:paraId="0E870FAF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StringBuffer s2 = s</w:t>
      </w:r>
      <w:proofErr w:type="gramStart"/>
      <w:r w:rsidRPr="00184429">
        <w:rPr>
          <w:rFonts w:ascii="Courier New" w:hAnsi="Courier New" w:cs="Courier New"/>
          <w:lang w:val="en-US"/>
        </w:rPr>
        <w:t>1.reverse</w:t>
      </w:r>
      <w:proofErr w:type="gramEnd"/>
      <w:r w:rsidRPr="00184429">
        <w:rPr>
          <w:rFonts w:ascii="Courier New" w:hAnsi="Courier New" w:cs="Courier New"/>
          <w:lang w:val="en-US"/>
        </w:rPr>
        <w:t>();</w:t>
      </w:r>
    </w:p>
    <w:p w14:paraId="6E7163B8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System.out.println(s2);</w:t>
      </w:r>
    </w:p>
    <w:p w14:paraId="0F0B7E10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26DD4846" w14:textId="79C37DA8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5BB89748" w14:textId="53908BBB" w:rsidR="001D0CBD" w:rsidRPr="00184429" w:rsidRDefault="001D0CBD" w:rsidP="001D0CBD">
      <w:pPr>
        <w:pStyle w:val="ListParagraph"/>
        <w:spacing w:after="0" w:line="240" w:lineRule="auto"/>
        <w:rPr>
          <w:lang w:val="en-US"/>
        </w:rPr>
      </w:pPr>
    </w:p>
    <w:p w14:paraId="6B4D7852" w14:textId="0C6D7CA6" w:rsidR="001D0CBD" w:rsidRPr="00184429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QuizziuQ</w:t>
      </w:r>
    </w:p>
    <w:p w14:paraId="5F53AC38" w14:textId="022EE03D" w:rsidR="001D0CBD" w:rsidRPr="00184429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ziuQQuiz</w:t>
      </w:r>
    </w:p>
    <w:p w14:paraId="5B5D23A1" w14:textId="1B61ACB0" w:rsidR="001D0CBD" w:rsidRPr="00184429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Quiz</w:t>
      </w:r>
    </w:p>
    <w:p w14:paraId="0D2A9124" w14:textId="2A7A63BA" w:rsidR="001D0CBD" w:rsidRPr="00184429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ziuQ</w:t>
      </w:r>
    </w:p>
    <w:p w14:paraId="345094FD" w14:textId="0E78B94B" w:rsidR="001D0CBD" w:rsidRPr="00184429" w:rsidRDefault="001D0CBD" w:rsidP="001D0CBD">
      <w:pPr>
        <w:spacing w:after="0" w:line="240" w:lineRule="auto"/>
        <w:rPr>
          <w:lang w:val="en-US"/>
        </w:rPr>
      </w:pPr>
    </w:p>
    <w:p w14:paraId="48691FA7" w14:textId="59AF1616" w:rsidR="001D0CBD" w:rsidRPr="00184429" w:rsidRDefault="001D0CBD" w:rsidP="001D0CBD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?</w:t>
      </w:r>
    </w:p>
    <w:p w14:paraId="0B37A2BF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14:paraId="706B41B1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5DC40801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nteger i = new </w:t>
      </w:r>
      <w:proofErr w:type="gramStart"/>
      <w:r w:rsidRPr="00184429">
        <w:rPr>
          <w:rFonts w:ascii="Courier New" w:hAnsi="Courier New" w:cs="Courier New"/>
          <w:lang w:val="en-US"/>
        </w:rPr>
        <w:t>Integer(</w:t>
      </w:r>
      <w:proofErr w:type="gramEnd"/>
      <w:r w:rsidRPr="00184429">
        <w:rPr>
          <w:rFonts w:ascii="Courier New" w:hAnsi="Courier New" w:cs="Courier New"/>
          <w:lang w:val="en-US"/>
        </w:rPr>
        <w:t xml:space="preserve">257);  </w:t>
      </w:r>
    </w:p>
    <w:p w14:paraId="4473ECFF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byte x = </w:t>
      </w:r>
      <w:proofErr w:type="gramStart"/>
      <w:r w:rsidRPr="00184429">
        <w:rPr>
          <w:rFonts w:ascii="Courier New" w:hAnsi="Courier New" w:cs="Courier New"/>
          <w:lang w:val="en-US"/>
        </w:rPr>
        <w:t>i.byteValue</w:t>
      </w:r>
      <w:proofErr w:type="gramEnd"/>
      <w:r w:rsidRPr="00184429">
        <w:rPr>
          <w:rFonts w:ascii="Courier New" w:hAnsi="Courier New" w:cs="Courier New"/>
          <w:lang w:val="en-US"/>
        </w:rPr>
        <w:t>();</w:t>
      </w:r>
    </w:p>
    <w:p w14:paraId="2E57DC49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(x);</w:t>
      </w:r>
    </w:p>
    <w:p w14:paraId="7BAABAB3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2CEF379D" w14:textId="4E17A4C4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7C18D727" w14:textId="6002FF35" w:rsidR="001D0CBD" w:rsidRPr="00184429" w:rsidRDefault="001D0CBD" w:rsidP="001D0CBD">
      <w:pPr>
        <w:pStyle w:val="ListParagraph"/>
        <w:spacing w:after="0" w:line="240" w:lineRule="auto"/>
        <w:rPr>
          <w:lang w:val="en-US"/>
        </w:rPr>
      </w:pPr>
    </w:p>
    <w:p w14:paraId="6E0580D3" w14:textId="7090DFE8" w:rsidR="001D0CBD" w:rsidRPr="00184429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57</w:t>
      </w:r>
    </w:p>
    <w:p w14:paraId="00EAAEFC" w14:textId="2E08C17C" w:rsidR="001D0CBD" w:rsidRPr="00184429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56</w:t>
      </w:r>
    </w:p>
    <w:p w14:paraId="20F385AB" w14:textId="142C0466" w:rsidR="001D0CBD" w:rsidRPr="00184429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</w:t>
      </w:r>
    </w:p>
    <w:p w14:paraId="77B178EB" w14:textId="1465D2B6" w:rsidR="001D0CBD" w:rsidRPr="00184429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0</w:t>
      </w:r>
    </w:p>
    <w:p w14:paraId="215152BB" w14:textId="5005C14A" w:rsidR="001D0CBD" w:rsidRPr="00184429" w:rsidRDefault="001D0CBD" w:rsidP="001D0CBD">
      <w:pPr>
        <w:spacing w:after="0" w:line="240" w:lineRule="auto"/>
        <w:rPr>
          <w:lang w:val="en-US"/>
        </w:rPr>
      </w:pPr>
    </w:p>
    <w:p w14:paraId="07D51358" w14:textId="23BBCB1A" w:rsidR="001D0CBD" w:rsidRPr="00184429" w:rsidRDefault="001D0CBD" w:rsidP="001D0CBD">
      <w:pPr>
        <w:spacing w:after="0" w:line="240" w:lineRule="auto"/>
        <w:rPr>
          <w:lang w:val="en-US"/>
        </w:rPr>
      </w:pPr>
    </w:p>
    <w:p w14:paraId="766B7404" w14:textId="01E630B0" w:rsidR="00460C75" w:rsidRPr="00184429" w:rsidRDefault="00460C75" w:rsidP="00460C75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14:paraId="7B25F18D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14:paraId="79B0ACB3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09DE403F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ouble x = 2.0;  </w:t>
      </w:r>
    </w:p>
    <w:p w14:paraId="2E53760C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ouble y = 3.0;</w:t>
      </w:r>
    </w:p>
    <w:p w14:paraId="52E476EF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ouble z = </w:t>
      </w:r>
      <w:proofErr w:type="gramStart"/>
      <w:r w:rsidRPr="00184429">
        <w:rPr>
          <w:rFonts w:ascii="Courier New" w:hAnsi="Courier New" w:cs="Courier New"/>
          <w:lang w:val="en-US"/>
        </w:rPr>
        <w:t>Math.pow( x</w:t>
      </w:r>
      <w:proofErr w:type="gramEnd"/>
      <w:r w:rsidRPr="00184429">
        <w:rPr>
          <w:rFonts w:ascii="Courier New" w:hAnsi="Courier New" w:cs="Courier New"/>
          <w:lang w:val="en-US"/>
        </w:rPr>
        <w:t>, y );</w:t>
      </w:r>
    </w:p>
    <w:p w14:paraId="21B3A118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(z);</w:t>
      </w:r>
    </w:p>
    <w:p w14:paraId="0337C946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76E676AC" w14:textId="10BFD90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2AF5A0C9" w14:textId="2C25FE30" w:rsidR="00460C75" w:rsidRPr="00184429" w:rsidRDefault="00460C75" w:rsidP="00460C75">
      <w:pPr>
        <w:pStyle w:val="ListParagraph"/>
        <w:spacing w:after="0" w:line="240" w:lineRule="auto"/>
        <w:rPr>
          <w:lang w:val="en-US"/>
        </w:rPr>
      </w:pPr>
    </w:p>
    <w:p w14:paraId="48952FA2" w14:textId="45FCE7A6" w:rsidR="00460C75" w:rsidRPr="00184429" w:rsidRDefault="00460C7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9.0</w:t>
      </w:r>
    </w:p>
    <w:p w14:paraId="124FA12D" w14:textId="6E9F6E58" w:rsidR="00460C75" w:rsidRPr="00184429" w:rsidRDefault="00460C7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8.0</w:t>
      </w:r>
    </w:p>
    <w:p w14:paraId="75592A37" w14:textId="709890E3" w:rsidR="00460C75" w:rsidRPr="00184429" w:rsidRDefault="005F07A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4.0</w:t>
      </w:r>
    </w:p>
    <w:p w14:paraId="27FB3859" w14:textId="10438A1B" w:rsidR="005F07A5" w:rsidRPr="00184429" w:rsidRDefault="005F07A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.0</w:t>
      </w:r>
    </w:p>
    <w:p w14:paraId="0A15D7EC" w14:textId="4B3D8180" w:rsidR="005F07A5" w:rsidRPr="00184429" w:rsidRDefault="005F07A5" w:rsidP="005F07A5">
      <w:pPr>
        <w:spacing w:after="0" w:line="240" w:lineRule="auto"/>
        <w:rPr>
          <w:lang w:val="en-US"/>
        </w:rPr>
      </w:pPr>
    </w:p>
    <w:p w14:paraId="4EC3122C" w14:textId="03FBD88F" w:rsidR="005F07A5" w:rsidRPr="00184429" w:rsidRDefault="006803D9" w:rsidP="005F07A5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?</w:t>
      </w:r>
    </w:p>
    <w:p w14:paraId="5D210522" w14:textId="77777777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14:paraId="56CEDBD7" w14:textId="77777777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58D4B5EC" w14:textId="77777777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double x = 3.14;  </w:t>
      </w:r>
    </w:p>
    <w:p w14:paraId="7354115F" w14:textId="77777777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int y = (int) Math.ceil(x);</w:t>
      </w:r>
    </w:p>
    <w:p w14:paraId="7B2B6644" w14:textId="77777777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System.out.print(y);</w:t>
      </w:r>
    </w:p>
    <w:p w14:paraId="4AFF292D" w14:textId="77777777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}</w:t>
      </w:r>
    </w:p>
    <w:p w14:paraId="6FAFA7F5" w14:textId="3505249C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215A4539" w14:textId="091CBAF5" w:rsidR="006803D9" w:rsidRPr="00184429" w:rsidRDefault="006803D9" w:rsidP="006803D9">
      <w:pPr>
        <w:spacing w:after="0" w:line="240" w:lineRule="auto"/>
        <w:rPr>
          <w:lang w:val="en-US"/>
        </w:rPr>
      </w:pPr>
    </w:p>
    <w:p w14:paraId="2E3D11B0" w14:textId="259919F3" w:rsidR="006803D9" w:rsidRPr="00184429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3</w:t>
      </w:r>
    </w:p>
    <w:p w14:paraId="7D854FBF" w14:textId="1152F72C" w:rsidR="0016721A" w:rsidRPr="00184429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0</w:t>
      </w:r>
    </w:p>
    <w:p w14:paraId="36E11FC9" w14:textId="47498C91" w:rsidR="0016721A" w:rsidRPr="00184429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4</w:t>
      </w:r>
    </w:p>
    <w:p w14:paraId="6BA27083" w14:textId="6A441A3E" w:rsidR="0016721A" w:rsidRPr="00184429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lastRenderedPageBreak/>
        <w:t>3.0</w:t>
      </w:r>
    </w:p>
    <w:p w14:paraId="51AFAF9D" w14:textId="10C63B62" w:rsidR="0016721A" w:rsidRPr="00184429" w:rsidRDefault="0016721A" w:rsidP="0016721A">
      <w:pPr>
        <w:spacing w:after="0" w:line="240" w:lineRule="auto"/>
        <w:rPr>
          <w:lang w:val="en-US"/>
        </w:rPr>
      </w:pPr>
    </w:p>
    <w:p w14:paraId="1FE0D91F" w14:textId="703E4486" w:rsidR="0016721A" w:rsidRPr="00184429" w:rsidRDefault="00FF7DA4" w:rsidP="0016721A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 snippet?</w:t>
      </w:r>
    </w:p>
    <w:p w14:paraId="5BDA8941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import java.util.*;</w:t>
      </w:r>
    </w:p>
    <w:p w14:paraId="69D06418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7A9CD29E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Arraylists {</w:t>
      </w:r>
    </w:p>
    <w:p w14:paraId="6D48F8CC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237D9EA0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ArrayLists obj = new </w:t>
      </w:r>
      <w:proofErr w:type="gramStart"/>
      <w:r w:rsidRPr="00184429">
        <w:rPr>
          <w:rFonts w:ascii="Courier New" w:hAnsi="Courier New" w:cs="Courier New"/>
          <w:lang w:val="en-US"/>
        </w:rPr>
        <w:t>ArrayLists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253B24FC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bj.add("A");</w:t>
      </w:r>
    </w:p>
    <w:p w14:paraId="6906AE9D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bj.add("B");</w:t>
      </w:r>
    </w:p>
    <w:p w14:paraId="4065996C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bj.add("C");</w:t>
      </w:r>
    </w:p>
    <w:p w14:paraId="14BB9CA7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obj.add(</w:t>
      </w:r>
      <w:proofErr w:type="gramEnd"/>
      <w:r w:rsidRPr="00184429">
        <w:rPr>
          <w:rFonts w:ascii="Courier New" w:hAnsi="Courier New" w:cs="Courier New"/>
          <w:lang w:val="en-US"/>
        </w:rPr>
        <w:t>1, "D");</w:t>
      </w:r>
    </w:p>
    <w:p w14:paraId="7C757307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ln(obj);</w:t>
      </w:r>
    </w:p>
    <w:p w14:paraId="40CAD4DF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1FD7CDE8" w14:textId="200FC4F1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18031D28" w14:textId="4A824592" w:rsidR="00FF7DA4" w:rsidRPr="00184429" w:rsidRDefault="00FF7DA4" w:rsidP="00FF7DA4">
      <w:pPr>
        <w:pStyle w:val="ListParagraph"/>
        <w:spacing w:after="0" w:line="240" w:lineRule="auto"/>
        <w:rPr>
          <w:lang w:val="en-US"/>
        </w:rPr>
      </w:pPr>
    </w:p>
    <w:p w14:paraId="02B3DB2B" w14:textId="0E77E924" w:rsidR="00FF7DA4" w:rsidRPr="00184429" w:rsidRDefault="00FF7D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[A, D, C]</w:t>
      </w:r>
    </w:p>
    <w:p w14:paraId="2937C63F" w14:textId="5F51B23D" w:rsidR="00FF7DA4" w:rsidRPr="00184429" w:rsidRDefault="00D45C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[A, B, C]</w:t>
      </w:r>
    </w:p>
    <w:p w14:paraId="5C2FC213" w14:textId="12793B1D" w:rsidR="00D45CA4" w:rsidRPr="00184429" w:rsidRDefault="00D45C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[A, B, C, D]</w:t>
      </w:r>
    </w:p>
    <w:p w14:paraId="4FDD7072" w14:textId="73ED521E" w:rsidR="00D45CA4" w:rsidRPr="00184429" w:rsidRDefault="00D45C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[A, D, B, C]</w:t>
      </w:r>
    </w:p>
    <w:p w14:paraId="727430F9" w14:textId="094F0488" w:rsidR="00D45CA4" w:rsidRPr="00184429" w:rsidRDefault="00D45CA4" w:rsidP="00D45CA4">
      <w:pPr>
        <w:spacing w:after="0" w:line="240" w:lineRule="auto"/>
        <w:rPr>
          <w:lang w:val="en-US"/>
        </w:rPr>
      </w:pPr>
    </w:p>
    <w:p w14:paraId="376D8BBB" w14:textId="7063C1FB" w:rsidR="00D45CA4" w:rsidRPr="00184429" w:rsidRDefault="00D45CA4" w:rsidP="00D45CA4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14:paraId="439DB2CE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import java.util.*;</w:t>
      </w:r>
    </w:p>
    <w:p w14:paraId="13E15F75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817BE15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Collection_iterators {</w:t>
      </w:r>
    </w:p>
    <w:p w14:paraId="51E3F668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3170D843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LinkedList list = new </w:t>
      </w:r>
      <w:proofErr w:type="gramStart"/>
      <w:r w:rsidRPr="00184429">
        <w:rPr>
          <w:rFonts w:ascii="Courier New" w:hAnsi="Courier New" w:cs="Courier New"/>
          <w:lang w:val="en-US"/>
        </w:rPr>
        <w:t>LinkedList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51254C12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list.add(</w:t>
      </w:r>
      <w:proofErr w:type="gramEnd"/>
      <w:r w:rsidRPr="00184429">
        <w:rPr>
          <w:rFonts w:ascii="Courier New" w:hAnsi="Courier New" w:cs="Courier New"/>
          <w:lang w:val="en-US"/>
        </w:rPr>
        <w:t>new Integer(2));</w:t>
      </w:r>
    </w:p>
    <w:p w14:paraId="1EE41E31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list.add(</w:t>
      </w:r>
      <w:proofErr w:type="gramEnd"/>
      <w:r w:rsidRPr="00184429">
        <w:rPr>
          <w:rFonts w:ascii="Courier New" w:hAnsi="Courier New" w:cs="Courier New"/>
          <w:lang w:val="en-US"/>
        </w:rPr>
        <w:t>new Integer(8));</w:t>
      </w:r>
    </w:p>
    <w:p w14:paraId="3066F480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list.add(</w:t>
      </w:r>
      <w:proofErr w:type="gramEnd"/>
      <w:r w:rsidRPr="00184429">
        <w:rPr>
          <w:rFonts w:ascii="Courier New" w:hAnsi="Courier New" w:cs="Courier New"/>
          <w:lang w:val="en-US"/>
        </w:rPr>
        <w:t>new Integer(5));</w:t>
      </w:r>
    </w:p>
    <w:p w14:paraId="78BE9CE7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list.add(</w:t>
      </w:r>
      <w:proofErr w:type="gramEnd"/>
      <w:r w:rsidRPr="00184429">
        <w:rPr>
          <w:rFonts w:ascii="Courier New" w:hAnsi="Courier New" w:cs="Courier New"/>
          <w:lang w:val="en-US"/>
        </w:rPr>
        <w:t>new Integer(1));</w:t>
      </w:r>
    </w:p>
    <w:p w14:paraId="439631EB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terator i = </w:t>
      </w:r>
      <w:proofErr w:type="gramStart"/>
      <w:r w:rsidRPr="00184429">
        <w:rPr>
          <w:rFonts w:ascii="Courier New" w:hAnsi="Courier New" w:cs="Courier New"/>
          <w:lang w:val="en-US"/>
        </w:rPr>
        <w:t>list.iterator</w:t>
      </w:r>
      <w:proofErr w:type="gramEnd"/>
      <w:r w:rsidRPr="00184429">
        <w:rPr>
          <w:rFonts w:ascii="Courier New" w:hAnsi="Courier New" w:cs="Courier New"/>
          <w:lang w:val="en-US"/>
        </w:rPr>
        <w:t>();</w:t>
      </w:r>
    </w:p>
    <w:p w14:paraId="7405E2B4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Collections.reverse(list);</w:t>
      </w:r>
    </w:p>
    <w:p w14:paraId="20D70788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Collections.sort(list);</w:t>
      </w:r>
    </w:p>
    <w:p w14:paraId="7448B4DC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while(</w:t>
      </w:r>
      <w:proofErr w:type="gramStart"/>
      <w:r w:rsidRPr="00184429">
        <w:rPr>
          <w:rFonts w:ascii="Courier New" w:hAnsi="Courier New" w:cs="Courier New"/>
          <w:lang w:val="en-US"/>
        </w:rPr>
        <w:t>i.hasNext</w:t>
      </w:r>
      <w:proofErr w:type="gramEnd"/>
      <w:r w:rsidRPr="00184429">
        <w:rPr>
          <w:rFonts w:ascii="Courier New" w:hAnsi="Courier New" w:cs="Courier New"/>
          <w:lang w:val="en-US"/>
        </w:rPr>
        <w:t>())</w:t>
      </w:r>
    </w:p>
    <w:p w14:paraId="244F4E90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System.out.print(</w:t>
      </w:r>
      <w:proofErr w:type="gramStart"/>
      <w:r w:rsidRPr="00184429">
        <w:rPr>
          <w:rFonts w:ascii="Courier New" w:hAnsi="Courier New" w:cs="Courier New"/>
          <w:lang w:val="en-US"/>
        </w:rPr>
        <w:t>i.next</w:t>
      </w:r>
      <w:proofErr w:type="gramEnd"/>
      <w:r w:rsidRPr="00184429">
        <w:rPr>
          <w:rFonts w:ascii="Courier New" w:hAnsi="Courier New" w:cs="Courier New"/>
          <w:lang w:val="en-US"/>
        </w:rPr>
        <w:t>() + " ");</w:t>
      </w:r>
    </w:p>
    <w:p w14:paraId="1185C0DC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E15A6E8" w14:textId="01AB274F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1E0FBF71" w14:textId="5D301F4E" w:rsidR="00D45CA4" w:rsidRPr="00184429" w:rsidRDefault="00D45CA4" w:rsidP="00D45CA4">
      <w:pPr>
        <w:pStyle w:val="ListParagraph"/>
        <w:spacing w:after="0" w:line="240" w:lineRule="auto"/>
        <w:rPr>
          <w:lang w:val="en-US"/>
        </w:rPr>
      </w:pPr>
    </w:p>
    <w:p w14:paraId="1A2DC83B" w14:textId="31FF55C9" w:rsidR="00D45CA4" w:rsidRPr="00184429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 2 5 8</w:t>
      </w:r>
    </w:p>
    <w:p w14:paraId="2B8ACE79" w14:textId="6457CF38" w:rsidR="00D45CA4" w:rsidRPr="00184429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 1 8 5</w:t>
      </w:r>
    </w:p>
    <w:p w14:paraId="17B57BE6" w14:textId="5537ECD6" w:rsidR="00D45CA4" w:rsidRPr="00184429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 5 8 2</w:t>
      </w:r>
    </w:p>
    <w:p w14:paraId="5D85A123" w14:textId="3BF6B89C" w:rsidR="00D45CA4" w:rsidRPr="00184429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 8 5 1</w:t>
      </w:r>
    </w:p>
    <w:p w14:paraId="486FA120" w14:textId="7D8514AC" w:rsidR="00D45CA4" w:rsidRPr="00184429" w:rsidRDefault="00D45CA4" w:rsidP="00D45CA4">
      <w:pPr>
        <w:spacing w:after="0" w:line="240" w:lineRule="auto"/>
        <w:rPr>
          <w:lang w:val="en-US"/>
        </w:rPr>
      </w:pPr>
    </w:p>
    <w:p w14:paraId="757718B2" w14:textId="5872EABC" w:rsidR="00D45CA4" w:rsidRPr="00184429" w:rsidRDefault="00A5771B" w:rsidP="00D45CA4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?</w:t>
      </w:r>
    </w:p>
    <w:p w14:paraId="46C390BD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newthread extends Thread {</w:t>
      </w:r>
    </w:p>
    <w:p w14:paraId="57947707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Thread t;</w:t>
      </w:r>
    </w:p>
    <w:p w14:paraId="75A7359C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newthread(</w:t>
      </w:r>
      <w:proofErr w:type="gramEnd"/>
      <w:r w:rsidRPr="00184429">
        <w:rPr>
          <w:rFonts w:ascii="Courier New" w:hAnsi="Courier New" w:cs="Courier New"/>
          <w:lang w:val="en-US"/>
        </w:rPr>
        <w:t>) {</w:t>
      </w:r>
    </w:p>
    <w:p w14:paraId="2AC09B5B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1 = new Thread(this,"Thread_1");</w:t>
      </w:r>
    </w:p>
    <w:p w14:paraId="3A14CB4D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2 = new Thread(this,"Thread_2");</w:t>
      </w:r>
    </w:p>
    <w:p w14:paraId="4AC80943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</w:t>
      </w:r>
      <w:proofErr w:type="gramStart"/>
      <w:r w:rsidRPr="00184429">
        <w:rPr>
          <w:rFonts w:ascii="Courier New" w:hAnsi="Courier New" w:cs="Courier New"/>
          <w:lang w:val="en-US"/>
        </w:rPr>
        <w:t>1.start</w:t>
      </w:r>
      <w:proofErr w:type="gramEnd"/>
      <w:r w:rsidRPr="00184429">
        <w:rPr>
          <w:rFonts w:ascii="Courier New" w:hAnsi="Courier New" w:cs="Courier New"/>
          <w:lang w:val="en-US"/>
        </w:rPr>
        <w:t>();</w:t>
      </w:r>
    </w:p>
    <w:p w14:paraId="77182355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</w:t>
      </w:r>
      <w:proofErr w:type="gramStart"/>
      <w:r w:rsidRPr="00184429">
        <w:rPr>
          <w:rFonts w:ascii="Courier New" w:hAnsi="Courier New" w:cs="Courier New"/>
          <w:lang w:val="en-US"/>
        </w:rPr>
        <w:t>2.start</w:t>
      </w:r>
      <w:proofErr w:type="gramEnd"/>
      <w:r w:rsidRPr="00184429">
        <w:rPr>
          <w:rFonts w:ascii="Courier New" w:hAnsi="Courier New" w:cs="Courier New"/>
          <w:lang w:val="en-US"/>
        </w:rPr>
        <w:t>();</w:t>
      </w:r>
    </w:p>
    <w:p w14:paraId="74106578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4119485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217B89C3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lastRenderedPageBreak/>
        <w:t xml:space="preserve">    public void </w:t>
      </w:r>
      <w:proofErr w:type="gramStart"/>
      <w:r w:rsidRPr="00184429">
        <w:rPr>
          <w:rFonts w:ascii="Courier New" w:hAnsi="Courier New" w:cs="Courier New"/>
          <w:lang w:val="en-US"/>
        </w:rPr>
        <w:t>run(</w:t>
      </w:r>
      <w:proofErr w:type="gramEnd"/>
      <w:r w:rsidRPr="00184429">
        <w:rPr>
          <w:rFonts w:ascii="Courier New" w:hAnsi="Courier New" w:cs="Courier New"/>
          <w:lang w:val="en-US"/>
        </w:rPr>
        <w:t>) {</w:t>
      </w:r>
    </w:p>
    <w:p w14:paraId="1B60B058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</w:t>
      </w:r>
      <w:proofErr w:type="gramStart"/>
      <w:r w:rsidRPr="00184429">
        <w:rPr>
          <w:rFonts w:ascii="Courier New" w:hAnsi="Courier New" w:cs="Courier New"/>
          <w:lang w:val="en-US"/>
        </w:rPr>
        <w:t>2.setPriority</w:t>
      </w:r>
      <w:proofErr w:type="gramEnd"/>
      <w:r w:rsidRPr="00184429">
        <w:rPr>
          <w:rFonts w:ascii="Courier New" w:hAnsi="Courier New" w:cs="Courier New"/>
          <w:lang w:val="en-US"/>
        </w:rPr>
        <w:t>(Thread.MAX_PRIORITY);</w:t>
      </w:r>
      <w:r w:rsidRPr="00184429">
        <w:rPr>
          <w:rFonts w:ascii="Courier New" w:hAnsi="Courier New" w:cs="Courier New"/>
          <w:lang w:val="en-US"/>
        </w:rPr>
        <w:tab/>
      </w:r>
    </w:p>
    <w:p w14:paraId="6759E3C7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(t</w:t>
      </w:r>
      <w:proofErr w:type="gramStart"/>
      <w:r w:rsidRPr="00184429">
        <w:rPr>
          <w:rFonts w:ascii="Courier New" w:hAnsi="Courier New" w:cs="Courier New"/>
          <w:lang w:val="en-US"/>
        </w:rPr>
        <w:t>1.equals</w:t>
      </w:r>
      <w:proofErr w:type="gramEnd"/>
      <w:r w:rsidRPr="00184429">
        <w:rPr>
          <w:rFonts w:ascii="Courier New" w:hAnsi="Courier New" w:cs="Courier New"/>
          <w:lang w:val="en-US"/>
        </w:rPr>
        <w:t>(t2));</w:t>
      </w:r>
    </w:p>
    <w:p w14:paraId="7E8431E4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07AE78C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7611B91A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20F71315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multithreaded_programing {</w:t>
      </w:r>
    </w:p>
    <w:p w14:paraId="41A3D130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449CFFFF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new </w:t>
      </w:r>
      <w:proofErr w:type="gramStart"/>
      <w:r w:rsidRPr="00184429">
        <w:rPr>
          <w:rFonts w:ascii="Courier New" w:hAnsi="Courier New" w:cs="Courier New"/>
          <w:lang w:val="en-US"/>
        </w:rPr>
        <w:t>newthread(</w:t>
      </w:r>
      <w:proofErr w:type="gramEnd"/>
      <w:r w:rsidRPr="00184429">
        <w:rPr>
          <w:rFonts w:ascii="Courier New" w:hAnsi="Courier New" w:cs="Courier New"/>
          <w:lang w:val="en-US"/>
        </w:rPr>
        <w:t xml:space="preserve">);        </w:t>
      </w:r>
    </w:p>
    <w:p w14:paraId="5615A025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4BA41BD7" w14:textId="196ED1E0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4B7638AB" w14:textId="1168DE1A" w:rsidR="00A5771B" w:rsidRPr="00184429" w:rsidRDefault="00A5771B" w:rsidP="00A5771B">
      <w:pPr>
        <w:pStyle w:val="ListParagraph"/>
        <w:spacing w:after="0" w:line="240" w:lineRule="auto"/>
        <w:rPr>
          <w:lang w:val="en-US"/>
        </w:rPr>
      </w:pPr>
    </w:p>
    <w:p w14:paraId="7F1D4716" w14:textId="15A938D4" w:rsidR="00A5771B" w:rsidRPr="00184429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ruetrue</w:t>
      </w:r>
    </w:p>
    <w:p w14:paraId="17F5D6B7" w14:textId="7B7260AC" w:rsidR="00A5771B" w:rsidRPr="00184429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alsefalse</w:t>
      </w:r>
    </w:p>
    <w:p w14:paraId="6DF3AAF5" w14:textId="02669250" w:rsidR="00A5771B" w:rsidRPr="00184429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rue</w:t>
      </w:r>
    </w:p>
    <w:p w14:paraId="3407BBD0" w14:textId="6C106911" w:rsidR="00A5771B" w:rsidRPr="00184429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alse</w:t>
      </w:r>
    </w:p>
    <w:p w14:paraId="4C9B9E6C" w14:textId="07D5C975" w:rsidR="00A5771B" w:rsidRPr="00184429" w:rsidRDefault="00A5771B" w:rsidP="00A5771B">
      <w:pPr>
        <w:spacing w:after="0" w:line="240" w:lineRule="auto"/>
        <w:rPr>
          <w:lang w:val="en-US"/>
        </w:rPr>
      </w:pPr>
    </w:p>
    <w:p w14:paraId="2F9E4421" w14:textId="79DE1DA5" w:rsidR="00A5771B" w:rsidRPr="00184429" w:rsidRDefault="00D72AA7" w:rsidP="00A5771B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14:paraId="33B8A236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verload {</w:t>
      </w:r>
    </w:p>
    <w:p w14:paraId="4D33D0DA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nt x;</w:t>
      </w:r>
    </w:p>
    <w:p w14:paraId="57E00FDD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double y;</w:t>
      </w:r>
    </w:p>
    <w:p w14:paraId="49CD74DD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6A092B7B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184429">
        <w:rPr>
          <w:rFonts w:ascii="Courier New" w:hAnsi="Courier New" w:cs="Courier New"/>
          <w:lang w:val="en-US"/>
        </w:rPr>
        <w:t>add(</w:t>
      </w:r>
      <w:proofErr w:type="gramEnd"/>
      <w:r w:rsidRPr="00184429">
        <w:rPr>
          <w:rFonts w:ascii="Courier New" w:hAnsi="Courier New" w:cs="Courier New"/>
          <w:lang w:val="en-US"/>
        </w:rPr>
        <w:t>int a, int b) {</w:t>
      </w:r>
    </w:p>
    <w:p w14:paraId="7CD60EC8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x = a + b;</w:t>
      </w:r>
    </w:p>
    <w:p w14:paraId="3B020D96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58D001F1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3EE75B35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184429">
        <w:rPr>
          <w:rFonts w:ascii="Courier New" w:hAnsi="Courier New" w:cs="Courier New"/>
          <w:lang w:val="en-US"/>
        </w:rPr>
        <w:t>add(</w:t>
      </w:r>
      <w:proofErr w:type="gramEnd"/>
      <w:r w:rsidRPr="00184429">
        <w:rPr>
          <w:rFonts w:ascii="Courier New" w:hAnsi="Courier New" w:cs="Courier New"/>
          <w:lang w:val="en-US"/>
        </w:rPr>
        <w:t>double c, double d) {</w:t>
      </w:r>
    </w:p>
    <w:p w14:paraId="4CA2E63B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y = c + d;</w:t>
      </w:r>
    </w:p>
    <w:p w14:paraId="20674771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52C8402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07D0FEEC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Overload(</w:t>
      </w:r>
      <w:proofErr w:type="gramEnd"/>
      <w:r w:rsidRPr="00184429">
        <w:rPr>
          <w:rFonts w:ascii="Courier New" w:hAnsi="Courier New" w:cs="Courier New"/>
          <w:lang w:val="en-US"/>
        </w:rPr>
        <w:t>) {</w:t>
      </w:r>
    </w:p>
    <w:p w14:paraId="77D04E11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his.x = 0;</w:t>
      </w:r>
    </w:p>
    <w:p w14:paraId="0D4FD412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this.y</w:t>
      </w:r>
      <w:proofErr w:type="gramEnd"/>
      <w:r w:rsidRPr="00184429">
        <w:rPr>
          <w:rFonts w:ascii="Courier New" w:hAnsi="Courier New" w:cs="Courier New"/>
          <w:lang w:val="en-US"/>
        </w:rPr>
        <w:t xml:space="preserve"> = 0;</w:t>
      </w:r>
    </w:p>
    <w:p w14:paraId="4A876D9C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4884E6EB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2D9B98C5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5407769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verload_methods {</w:t>
      </w:r>
    </w:p>
    <w:p w14:paraId="5531D9AD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74789637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verload obj = new </w:t>
      </w:r>
      <w:proofErr w:type="gramStart"/>
      <w:r w:rsidRPr="00184429">
        <w:rPr>
          <w:rFonts w:ascii="Courier New" w:hAnsi="Courier New" w:cs="Courier New"/>
          <w:lang w:val="en-US"/>
        </w:rPr>
        <w:t>Overload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5127AA0D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nt a = 2;</w:t>
      </w:r>
    </w:p>
    <w:p w14:paraId="79B3881D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ouble b = 3.2;</w:t>
      </w:r>
    </w:p>
    <w:p w14:paraId="7779C71A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obj.add(</w:t>
      </w:r>
      <w:proofErr w:type="gramEnd"/>
      <w:r w:rsidRPr="00184429">
        <w:rPr>
          <w:rFonts w:ascii="Courier New" w:hAnsi="Courier New" w:cs="Courier New"/>
          <w:lang w:val="en-US"/>
        </w:rPr>
        <w:t>a, a);</w:t>
      </w:r>
    </w:p>
    <w:p w14:paraId="15D83958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obj.add(</w:t>
      </w:r>
      <w:proofErr w:type="gramEnd"/>
      <w:r w:rsidRPr="00184429">
        <w:rPr>
          <w:rFonts w:ascii="Courier New" w:hAnsi="Courier New" w:cs="Courier New"/>
          <w:lang w:val="en-US"/>
        </w:rPr>
        <w:t>b, b);</w:t>
      </w:r>
    </w:p>
    <w:p w14:paraId="231C930D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ln(obj.x + " " + </w:t>
      </w:r>
      <w:proofErr w:type="gramStart"/>
      <w:r w:rsidRPr="00184429">
        <w:rPr>
          <w:rFonts w:ascii="Courier New" w:hAnsi="Courier New" w:cs="Courier New"/>
          <w:lang w:val="en-US"/>
        </w:rPr>
        <w:t>obj.y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1A422866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59243E0C" w14:textId="6D54B73A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66060F33" w14:textId="1181FD5C" w:rsidR="00D72AA7" w:rsidRPr="00184429" w:rsidRDefault="00D72AA7" w:rsidP="00D72AA7">
      <w:pPr>
        <w:pStyle w:val="ListParagraph"/>
        <w:spacing w:after="0" w:line="240" w:lineRule="auto"/>
        <w:rPr>
          <w:lang w:val="en-US"/>
        </w:rPr>
      </w:pPr>
    </w:p>
    <w:p w14:paraId="42E16021" w14:textId="79F582F3" w:rsidR="00D72AA7" w:rsidRPr="00184429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4 6.4</w:t>
      </w:r>
    </w:p>
    <w:p w14:paraId="5AADA800" w14:textId="5CC059CD" w:rsidR="00743F03" w:rsidRPr="00184429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6.4 6</w:t>
      </w:r>
    </w:p>
    <w:p w14:paraId="5A41E896" w14:textId="56E1A448" w:rsidR="00743F03" w:rsidRPr="00184429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6.4 6.4</w:t>
      </w:r>
    </w:p>
    <w:p w14:paraId="29684B7A" w14:textId="7FAC5AD1" w:rsidR="00743F03" w:rsidRPr="00184429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6 6</w:t>
      </w:r>
    </w:p>
    <w:p w14:paraId="122503C2" w14:textId="083DAAAC" w:rsidR="00743F03" w:rsidRPr="00184429" w:rsidRDefault="00743F03" w:rsidP="00743F03">
      <w:pPr>
        <w:spacing w:after="0" w:line="240" w:lineRule="auto"/>
        <w:rPr>
          <w:lang w:val="en-US"/>
        </w:rPr>
      </w:pPr>
    </w:p>
    <w:p w14:paraId="40C9476D" w14:textId="04C5EA42" w:rsidR="00475A39" w:rsidRPr="00184429" w:rsidRDefault="00475A39" w:rsidP="00743F03">
      <w:pPr>
        <w:spacing w:after="0" w:line="240" w:lineRule="auto"/>
        <w:rPr>
          <w:lang w:val="en-US"/>
        </w:rPr>
      </w:pPr>
    </w:p>
    <w:p w14:paraId="37B8884B" w14:textId="77777777" w:rsidR="00475A39" w:rsidRPr="00184429" w:rsidRDefault="00475A39" w:rsidP="00743F03">
      <w:pPr>
        <w:spacing w:after="0" w:line="240" w:lineRule="auto"/>
        <w:rPr>
          <w:lang w:val="en-US"/>
        </w:rPr>
      </w:pPr>
    </w:p>
    <w:p w14:paraId="1EE72303" w14:textId="2968C672" w:rsidR="00743F03" w:rsidRPr="00184429" w:rsidRDefault="00D841FE" w:rsidP="00D841FE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lastRenderedPageBreak/>
        <w:t>What is the result?</w:t>
      </w:r>
    </w:p>
    <w:p w14:paraId="7DC3FAB4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public class Test {</w:t>
      </w:r>
    </w:p>
    <w:p w14:paraId="6275B6D6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58F41BDD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class Foo {</w:t>
      </w:r>
    </w:p>
    <w:p w14:paraId="27DDCB3F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public int i = 3;</w:t>
      </w:r>
    </w:p>
    <w:p w14:paraId="02CB0130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}</w:t>
      </w:r>
    </w:p>
    <w:p w14:paraId="40F944FC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bject o = (Object)new </w:t>
      </w:r>
      <w:proofErr w:type="gramStart"/>
      <w:r w:rsidRPr="00184429">
        <w:rPr>
          <w:rFonts w:ascii="Courier New" w:hAnsi="Courier New" w:cs="Courier New"/>
          <w:lang w:val="en-US"/>
        </w:rPr>
        <w:t>Foo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35D85A61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Foo foo = (Foo)o;</w:t>
      </w:r>
    </w:p>
    <w:p w14:paraId="48101C1F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ln(“i = </w:t>
      </w:r>
      <w:proofErr w:type="gramStart"/>
      <w:r w:rsidRPr="00184429">
        <w:rPr>
          <w:rFonts w:ascii="Courier New" w:hAnsi="Courier New" w:cs="Courier New"/>
          <w:lang w:val="en-US"/>
        </w:rPr>
        <w:t>“ +</w:t>
      </w:r>
      <w:proofErr w:type="gramEnd"/>
      <w:r w:rsidRPr="00184429">
        <w:rPr>
          <w:rFonts w:ascii="Courier New" w:hAnsi="Courier New" w:cs="Courier New"/>
          <w:lang w:val="en-US"/>
        </w:rPr>
        <w:t xml:space="preserve"> foo.i);</w:t>
      </w:r>
    </w:p>
    <w:p w14:paraId="2D13A5C8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391BCE3" w14:textId="65CBBF4C" w:rsidR="00D841FE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3D4E4654" w14:textId="77777777" w:rsidR="00A5771B" w:rsidRPr="00184429" w:rsidRDefault="00A5771B" w:rsidP="00A5771B">
      <w:pPr>
        <w:pStyle w:val="ListParagraph"/>
        <w:spacing w:after="0" w:line="240" w:lineRule="auto"/>
        <w:rPr>
          <w:lang w:val="en-US"/>
        </w:rPr>
      </w:pPr>
    </w:p>
    <w:p w14:paraId="3BB0916C" w14:textId="14248FE4" w:rsidR="00D45CA4" w:rsidRPr="0018442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3</w:t>
      </w:r>
    </w:p>
    <w:p w14:paraId="59B0CE9B" w14:textId="300A280A" w:rsidR="00475A39" w:rsidRPr="0018442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ompilation fails</w:t>
      </w:r>
    </w:p>
    <w:p w14:paraId="10AEE36C" w14:textId="0BC7F115" w:rsidR="00475A39" w:rsidRPr="0018442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lassCastException is thrown at line 6</w:t>
      </w:r>
    </w:p>
    <w:p w14:paraId="10785998" w14:textId="09ADC8F0" w:rsidR="00475A39" w:rsidRPr="0018442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lassCastException is thrown at line 7</w:t>
      </w:r>
    </w:p>
    <w:p w14:paraId="6B025E5A" w14:textId="7A7001AD" w:rsidR="00475A39" w:rsidRPr="00184429" w:rsidRDefault="00475A39" w:rsidP="00475A39">
      <w:pPr>
        <w:spacing w:after="0" w:line="240" w:lineRule="auto"/>
        <w:rPr>
          <w:lang w:val="en-US"/>
        </w:rPr>
      </w:pPr>
    </w:p>
    <w:p w14:paraId="35FD512B" w14:textId="296BF08E" w:rsidR="00475A39" w:rsidRPr="00184429" w:rsidRDefault="00475A39" w:rsidP="00475A39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two cause a compiler error? (Choose two)</w:t>
      </w:r>
    </w:p>
    <w:p w14:paraId="2CF83BEC" w14:textId="356CA48E"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proofErr w:type="gramStart"/>
      <w:r w:rsidRPr="00184429">
        <w:rPr>
          <w:lang w:val="en-US"/>
        </w:rPr>
        <w:t>float[</w:t>
      </w:r>
      <w:proofErr w:type="gramEnd"/>
      <w:r w:rsidRPr="00184429">
        <w:rPr>
          <w:lang w:val="en-US"/>
        </w:rPr>
        <w:t>] = new float(3);</w:t>
      </w:r>
    </w:p>
    <w:p w14:paraId="23F1B62D" w14:textId="1710B161"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float f2[] = new </w:t>
      </w:r>
      <w:proofErr w:type="gramStart"/>
      <w:r w:rsidRPr="00184429">
        <w:rPr>
          <w:lang w:val="en-US"/>
        </w:rPr>
        <w:t>float[</w:t>
      </w:r>
      <w:proofErr w:type="gramEnd"/>
      <w:r w:rsidRPr="00184429">
        <w:rPr>
          <w:lang w:val="en-US"/>
        </w:rPr>
        <w:t>];</w:t>
      </w:r>
    </w:p>
    <w:p w14:paraId="767193FA" w14:textId="4A83AA32"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proofErr w:type="gramStart"/>
      <w:r w:rsidRPr="00184429">
        <w:rPr>
          <w:lang w:val="en-US"/>
        </w:rPr>
        <w:t>float[</w:t>
      </w:r>
      <w:proofErr w:type="gramEnd"/>
      <w:r w:rsidRPr="00184429">
        <w:rPr>
          <w:lang w:val="en-US"/>
        </w:rPr>
        <w:t>] f1 = new float[3];</w:t>
      </w:r>
    </w:p>
    <w:p w14:paraId="38252252" w14:textId="1C72527A"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float f3[] = new </w:t>
      </w:r>
      <w:proofErr w:type="gramStart"/>
      <w:r w:rsidRPr="00184429">
        <w:rPr>
          <w:lang w:val="en-US"/>
        </w:rPr>
        <w:t>float[</w:t>
      </w:r>
      <w:proofErr w:type="gramEnd"/>
      <w:r w:rsidRPr="00184429">
        <w:rPr>
          <w:lang w:val="en-US"/>
        </w:rPr>
        <w:t>3];</w:t>
      </w:r>
    </w:p>
    <w:p w14:paraId="68D2C68B" w14:textId="03C827CF"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float f5[] = </w:t>
      </w:r>
      <w:proofErr w:type="gramStart"/>
      <w:r w:rsidRPr="00184429">
        <w:rPr>
          <w:lang w:val="en-US"/>
        </w:rPr>
        <w:t>{ 1.0f</w:t>
      </w:r>
      <w:proofErr w:type="gramEnd"/>
      <w:r w:rsidRPr="00184429">
        <w:rPr>
          <w:lang w:val="en-US"/>
        </w:rPr>
        <w:t>, 2.0f, 2.0f };</w:t>
      </w:r>
    </w:p>
    <w:p w14:paraId="30ABE9D2" w14:textId="28E8C632"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float f4[] = new </w:t>
      </w:r>
      <w:proofErr w:type="gramStart"/>
      <w:r w:rsidRPr="00184429">
        <w:rPr>
          <w:lang w:val="en-US"/>
        </w:rPr>
        <w:t>float[</w:t>
      </w:r>
      <w:proofErr w:type="gramEnd"/>
      <w:r w:rsidRPr="00184429">
        <w:rPr>
          <w:lang w:val="en-US"/>
        </w:rPr>
        <w:t>] { 1.0f. 2.0f. 3.0f};</w:t>
      </w:r>
    </w:p>
    <w:p w14:paraId="0508367F" w14:textId="75899821" w:rsidR="00475A39" w:rsidRPr="00184429" w:rsidRDefault="00475A39" w:rsidP="00475A39">
      <w:pPr>
        <w:spacing w:after="0" w:line="240" w:lineRule="auto"/>
        <w:rPr>
          <w:lang w:val="en-US"/>
        </w:rPr>
      </w:pPr>
    </w:p>
    <w:p w14:paraId="3A9E2180" w14:textId="5898827C" w:rsidR="00475A39" w:rsidRPr="00184429" w:rsidRDefault="00475A39" w:rsidP="00475A39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the result?</w:t>
      </w:r>
    </w:p>
    <w:p w14:paraId="39ACD90C" w14:textId="77777777"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int i =</w:t>
      </w:r>
      <w:proofErr w:type="gramStart"/>
      <w:r w:rsidRPr="00184429">
        <w:rPr>
          <w:rFonts w:ascii="Courier New" w:hAnsi="Courier New" w:cs="Courier New"/>
          <w:lang w:val="en-US"/>
        </w:rPr>
        <w:t>1,j</w:t>
      </w:r>
      <w:proofErr w:type="gramEnd"/>
      <w:r w:rsidRPr="00184429">
        <w:rPr>
          <w:rFonts w:ascii="Courier New" w:hAnsi="Courier New" w:cs="Courier New"/>
          <w:lang w:val="en-US"/>
        </w:rPr>
        <w:t xml:space="preserve"> =10;</w:t>
      </w:r>
    </w:p>
    <w:p w14:paraId="370F72BB" w14:textId="77777777"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do {</w:t>
      </w:r>
    </w:p>
    <w:p w14:paraId="66B153D0" w14:textId="77777777"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f(i++&gt; --j) {</w:t>
      </w:r>
    </w:p>
    <w:p w14:paraId="3BE93146" w14:textId="77777777"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continue;</w:t>
      </w:r>
    </w:p>
    <w:p w14:paraId="7C1414AE" w14:textId="77777777"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296A57A4" w14:textId="77777777"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 while (i &lt;5);</w:t>
      </w:r>
    </w:p>
    <w:p w14:paraId="6DD2B240" w14:textId="71CB6E83" w:rsidR="00475A39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System.out.println("i = " + i + "and j = " + j);</w:t>
      </w:r>
    </w:p>
    <w:p w14:paraId="245B8536" w14:textId="66123890" w:rsidR="00415E5C" w:rsidRPr="00184429" w:rsidRDefault="00415E5C" w:rsidP="00415E5C">
      <w:pPr>
        <w:pStyle w:val="ListParagraph"/>
        <w:spacing w:after="0" w:line="240" w:lineRule="auto"/>
        <w:rPr>
          <w:lang w:val="en-US"/>
        </w:rPr>
      </w:pPr>
    </w:p>
    <w:p w14:paraId="6410E53F" w14:textId="6E52215A"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6 and j = 5</w:t>
      </w:r>
    </w:p>
    <w:p w14:paraId="5FD65F85" w14:textId="4F5D8BC9"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5 and j = 5</w:t>
      </w:r>
    </w:p>
    <w:p w14:paraId="52C88F3C" w14:textId="7BC10860"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6 and j = 5</w:t>
      </w:r>
    </w:p>
    <w:p w14:paraId="376B5040" w14:textId="1FFBB27D"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5 and j = 6</w:t>
      </w:r>
    </w:p>
    <w:p w14:paraId="15FB2F11" w14:textId="192FFA3F"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6 and j = 6</w:t>
      </w:r>
    </w:p>
    <w:p w14:paraId="60A00F76" w14:textId="3E1BDAD0" w:rsidR="00415E5C" w:rsidRPr="00184429" w:rsidRDefault="00415E5C" w:rsidP="00415E5C">
      <w:pPr>
        <w:spacing w:after="0" w:line="240" w:lineRule="auto"/>
        <w:rPr>
          <w:lang w:val="en-US"/>
        </w:rPr>
      </w:pPr>
    </w:p>
    <w:p w14:paraId="4DA6330E" w14:textId="22713046" w:rsidR="00415E5C" w:rsidRPr="00184429" w:rsidRDefault="000C73C0" w:rsidP="00415E5C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en is the Demo object, created on line 3, eligible for garbage collection?</w:t>
      </w:r>
    </w:p>
    <w:p w14:paraId="76D95A2B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Test {</w:t>
      </w:r>
    </w:p>
    <w:p w14:paraId="0B6515D1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rivate Demo d;</w:t>
      </w:r>
    </w:p>
    <w:p w14:paraId="40029F82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184429">
        <w:rPr>
          <w:rFonts w:ascii="Courier New" w:hAnsi="Courier New" w:cs="Courier New"/>
          <w:lang w:val="en-US"/>
        </w:rPr>
        <w:t>start(</w:t>
      </w:r>
      <w:proofErr w:type="gramEnd"/>
      <w:r w:rsidRPr="00184429">
        <w:rPr>
          <w:rFonts w:ascii="Courier New" w:hAnsi="Courier New" w:cs="Courier New"/>
          <w:lang w:val="en-US"/>
        </w:rPr>
        <w:t>) {</w:t>
      </w:r>
    </w:p>
    <w:p w14:paraId="3FAE1AFD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 = new </w:t>
      </w:r>
      <w:proofErr w:type="gramStart"/>
      <w:r w:rsidRPr="00184429">
        <w:rPr>
          <w:rFonts w:ascii="Courier New" w:hAnsi="Courier New" w:cs="Courier New"/>
          <w:lang w:val="en-US"/>
        </w:rPr>
        <w:t>Demo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154E30CF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this.takeDemo</w:t>
      </w:r>
      <w:proofErr w:type="gramEnd"/>
      <w:r w:rsidRPr="00184429">
        <w:rPr>
          <w:rFonts w:ascii="Courier New" w:hAnsi="Courier New" w:cs="Courier New"/>
          <w:lang w:val="en-US"/>
        </w:rPr>
        <w:t>(d);</w:t>
      </w:r>
    </w:p>
    <w:p w14:paraId="73B320F4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A0433D7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E459B0B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184429">
        <w:rPr>
          <w:rFonts w:ascii="Courier New" w:hAnsi="Courier New" w:cs="Courier New"/>
          <w:lang w:val="en-US"/>
        </w:rPr>
        <w:t>takeDemo(</w:t>
      </w:r>
      <w:proofErr w:type="gramEnd"/>
      <w:r w:rsidRPr="00184429">
        <w:rPr>
          <w:rFonts w:ascii="Courier New" w:hAnsi="Courier New" w:cs="Courier New"/>
          <w:lang w:val="en-US"/>
        </w:rPr>
        <w:t>Demo demo) {</w:t>
      </w:r>
    </w:p>
    <w:p w14:paraId="5F59C9F7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emo = null;</w:t>
      </w:r>
    </w:p>
    <w:p w14:paraId="12A5E1D3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emo = new </w:t>
      </w:r>
      <w:proofErr w:type="gramStart"/>
      <w:r w:rsidRPr="00184429">
        <w:rPr>
          <w:rFonts w:ascii="Courier New" w:hAnsi="Courier New" w:cs="Courier New"/>
          <w:lang w:val="en-US"/>
        </w:rPr>
        <w:t>Demo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00D50E02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6B55B702" w14:textId="41C7966D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20E2A7B5" w14:textId="32488D4B" w:rsidR="000C73C0" w:rsidRPr="00184429" w:rsidRDefault="000C73C0" w:rsidP="000C73C0">
      <w:pPr>
        <w:pStyle w:val="ListParagraph"/>
        <w:spacing w:after="0" w:line="240" w:lineRule="auto"/>
        <w:rPr>
          <w:lang w:val="en-US"/>
        </w:rPr>
      </w:pPr>
    </w:p>
    <w:p w14:paraId="2461351D" w14:textId="541C1EC8"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lastRenderedPageBreak/>
        <w:t>After line 5</w:t>
      </w:r>
    </w:p>
    <w:p w14:paraId="75658E97" w14:textId="16A00799"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fter line 9</w:t>
      </w:r>
    </w:p>
    <w:p w14:paraId="14503294" w14:textId="298B810C"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After the </w:t>
      </w:r>
      <w:proofErr w:type="gramStart"/>
      <w:r w:rsidRPr="00184429">
        <w:rPr>
          <w:lang w:val="en-US"/>
        </w:rPr>
        <w:t>start(</w:t>
      </w:r>
      <w:proofErr w:type="gramEnd"/>
      <w:r w:rsidRPr="00184429">
        <w:rPr>
          <w:lang w:val="en-US"/>
        </w:rPr>
        <w:t>) method completes</w:t>
      </w:r>
    </w:p>
    <w:p w14:paraId="67E27FC0" w14:textId="2D28DF48"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When the </w:t>
      </w:r>
      <w:proofErr w:type="gramStart"/>
      <w:r w:rsidRPr="00184429">
        <w:rPr>
          <w:lang w:val="en-US"/>
        </w:rPr>
        <w:t>takeDemo(</w:t>
      </w:r>
      <w:proofErr w:type="gramEnd"/>
      <w:r w:rsidRPr="00184429">
        <w:rPr>
          <w:lang w:val="en-US"/>
        </w:rPr>
        <w:t>) method completes</w:t>
      </w:r>
    </w:p>
    <w:p w14:paraId="140AA859" w14:textId="04E94266"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en the instance running this code is made eligible for garbage collection</w:t>
      </w:r>
    </w:p>
    <w:p w14:paraId="03A4F14A" w14:textId="38C8C471" w:rsidR="000C73C0" w:rsidRPr="00184429" w:rsidRDefault="000C73C0" w:rsidP="000C73C0">
      <w:pPr>
        <w:spacing w:after="0" w:line="240" w:lineRule="auto"/>
        <w:rPr>
          <w:lang w:val="en-US"/>
        </w:rPr>
      </w:pPr>
    </w:p>
    <w:p w14:paraId="1141BB8E" w14:textId="77777777" w:rsidR="000C73C0" w:rsidRPr="00184429" w:rsidRDefault="000C73C0" w:rsidP="00674429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 the given code</w:t>
      </w:r>
    </w:p>
    <w:p w14:paraId="04F1EB06" w14:textId="6B0DF375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interface Animal {</w:t>
      </w:r>
    </w:p>
    <w:p w14:paraId="4FD1F5A8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184429">
        <w:rPr>
          <w:rFonts w:ascii="Courier New" w:hAnsi="Courier New" w:cs="Courier New"/>
          <w:lang w:val="en-US"/>
        </w:rPr>
        <w:t>soundOff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44CA1BE0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189C4528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3E15CEC5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Elephant implements Animal {</w:t>
      </w:r>
    </w:p>
    <w:p w14:paraId="65AA4118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void </w:t>
      </w:r>
      <w:proofErr w:type="gramStart"/>
      <w:r w:rsidRPr="00184429">
        <w:rPr>
          <w:rFonts w:ascii="Courier New" w:hAnsi="Courier New" w:cs="Courier New"/>
          <w:lang w:val="en-US"/>
        </w:rPr>
        <w:t>soundOff(</w:t>
      </w:r>
      <w:proofErr w:type="gramEnd"/>
      <w:r w:rsidRPr="00184429">
        <w:rPr>
          <w:rFonts w:ascii="Courier New" w:hAnsi="Courier New" w:cs="Courier New"/>
          <w:lang w:val="en-US"/>
        </w:rPr>
        <w:t>) {</w:t>
      </w:r>
    </w:p>
    <w:p w14:paraId="4F901447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ln(“Trumpet”);</w:t>
      </w:r>
    </w:p>
    <w:p w14:paraId="6566CA79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3726644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46C9FE2B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E288BB1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Lion implements Animal {</w:t>
      </w:r>
    </w:p>
    <w:p w14:paraId="0483D780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void </w:t>
      </w:r>
      <w:proofErr w:type="gramStart"/>
      <w:r w:rsidRPr="00184429">
        <w:rPr>
          <w:rFonts w:ascii="Courier New" w:hAnsi="Courier New" w:cs="Courier New"/>
          <w:lang w:val="en-US"/>
        </w:rPr>
        <w:t>soundOff(</w:t>
      </w:r>
      <w:proofErr w:type="gramEnd"/>
      <w:r w:rsidRPr="00184429">
        <w:rPr>
          <w:rFonts w:ascii="Courier New" w:hAnsi="Courier New" w:cs="Courier New"/>
          <w:lang w:val="en-US"/>
        </w:rPr>
        <w:t>) {</w:t>
      </w:r>
    </w:p>
    <w:p w14:paraId="50EF06F1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ln(“Roar”);</w:t>
      </w:r>
    </w:p>
    <w:p w14:paraId="7CEA234A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D58C29F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112F279B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590F109E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Alpha1 {</w:t>
      </w:r>
    </w:p>
    <w:p w14:paraId="31FD56CA" w14:textId="74C8A0EB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static Animal </w:t>
      </w:r>
      <w:proofErr w:type="gramStart"/>
      <w:r w:rsidRPr="00184429">
        <w:rPr>
          <w:rFonts w:ascii="Courier New" w:hAnsi="Courier New" w:cs="Courier New"/>
          <w:lang w:val="en-US"/>
        </w:rPr>
        <w:t>get(</w:t>
      </w:r>
      <w:proofErr w:type="gramEnd"/>
      <w:r w:rsidRPr="00184429">
        <w:rPr>
          <w:rFonts w:ascii="Courier New" w:hAnsi="Courier New" w:cs="Courier New"/>
          <w:lang w:val="en-US"/>
        </w:rPr>
        <w:t>String choice ) {</w:t>
      </w:r>
    </w:p>
    <w:p w14:paraId="5EF7519B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f </w:t>
      </w:r>
      <w:proofErr w:type="gramStart"/>
      <w:r w:rsidRPr="00184429">
        <w:rPr>
          <w:rFonts w:ascii="Courier New" w:hAnsi="Courier New" w:cs="Courier New"/>
          <w:lang w:val="en-US"/>
        </w:rPr>
        <w:t>( choice</w:t>
      </w:r>
      <w:proofErr w:type="gramEnd"/>
      <w:r w:rsidRPr="00184429">
        <w:rPr>
          <w:rFonts w:ascii="Courier New" w:hAnsi="Courier New" w:cs="Courier New"/>
          <w:lang w:val="en-US"/>
        </w:rPr>
        <w:t>.equalsIgnoreCase( “meat eater” )) {</w:t>
      </w:r>
    </w:p>
    <w:p w14:paraId="5102996C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return new </w:t>
      </w:r>
      <w:proofErr w:type="gramStart"/>
      <w:r w:rsidRPr="00184429">
        <w:rPr>
          <w:rFonts w:ascii="Courier New" w:hAnsi="Courier New" w:cs="Courier New"/>
          <w:lang w:val="en-US"/>
        </w:rPr>
        <w:t>Lion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6BC4B693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} else {</w:t>
      </w:r>
    </w:p>
    <w:p w14:paraId="749D0648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return new </w:t>
      </w:r>
      <w:proofErr w:type="gramStart"/>
      <w:r w:rsidRPr="00184429">
        <w:rPr>
          <w:rFonts w:ascii="Courier New" w:hAnsi="Courier New" w:cs="Courier New"/>
          <w:lang w:val="en-US"/>
        </w:rPr>
        <w:t>Elephant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4706F31D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}</w:t>
      </w:r>
    </w:p>
    <w:p w14:paraId="70A97C38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4B1D5F10" w14:textId="36947118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77C3822D" w14:textId="2265FE19" w:rsidR="000C73C0" w:rsidRPr="00184429" w:rsidRDefault="000C73C0" w:rsidP="000C73C0">
      <w:pPr>
        <w:pStyle w:val="ListParagraph"/>
        <w:spacing w:after="0" w:line="240" w:lineRule="auto"/>
        <w:rPr>
          <w:lang w:val="en-US"/>
        </w:rPr>
      </w:pPr>
    </w:p>
    <w:p w14:paraId="3DD1C166" w14:textId="28003FD7" w:rsidR="000C73C0" w:rsidRPr="00184429" w:rsidRDefault="000C73C0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ew Animal(</w:t>
      </w:r>
      <w:proofErr w:type="gramStart"/>
      <w:r w:rsidRPr="00184429">
        <w:rPr>
          <w:lang w:val="en-US"/>
        </w:rPr>
        <w:t>).soundOff</w:t>
      </w:r>
      <w:proofErr w:type="gramEnd"/>
      <w:r w:rsidRPr="00184429">
        <w:rPr>
          <w:lang w:val="en-US"/>
        </w:rPr>
        <w:t>();</w:t>
      </w:r>
    </w:p>
    <w:p w14:paraId="2C9DF0AD" w14:textId="3585BBF7" w:rsidR="000C73C0" w:rsidRPr="00184429" w:rsidRDefault="00701BE2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Elephant e = new Alpha1();</w:t>
      </w:r>
    </w:p>
    <w:p w14:paraId="6688B63D" w14:textId="34575C15" w:rsidR="00701BE2" w:rsidRPr="00184429" w:rsidRDefault="00701BE2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Lion 1 = </w:t>
      </w:r>
      <w:proofErr w:type="gramStart"/>
      <w:r w:rsidRPr="00184429">
        <w:rPr>
          <w:lang w:val="en-US"/>
        </w:rPr>
        <w:t>Alpha.get(</w:t>
      </w:r>
      <w:proofErr w:type="gramEnd"/>
      <w:r w:rsidRPr="00184429">
        <w:rPr>
          <w:lang w:val="en-US"/>
        </w:rPr>
        <w:t>“meat eater”);</w:t>
      </w:r>
    </w:p>
    <w:p w14:paraId="16746DCB" w14:textId="548ECB3B" w:rsidR="00701BE2" w:rsidRPr="00184429" w:rsidRDefault="00701BE2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ew Alpha1(</w:t>
      </w:r>
      <w:proofErr w:type="gramStart"/>
      <w:r w:rsidRPr="00184429">
        <w:rPr>
          <w:lang w:val="en-US"/>
        </w:rPr>
        <w:t>).get</w:t>
      </w:r>
      <w:proofErr w:type="gramEnd"/>
      <w:r w:rsidRPr="00184429">
        <w:rPr>
          <w:lang w:val="en-US"/>
        </w:rPr>
        <w:t>(“veggie”).soundOff();</w:t>
      </w:r>
    </w:p>
    <w:p w14:paraId="14801F3C" w14:textId="77777777" w:rsidR="00FF7DA4" w:rsidRPr="00184429" w:rsidRDefault="00FF7DA4" w:rsidP="004A5729">
      <w:pPr>
        <w:pStyle w:val="ListParagraph"/>
        <w:spacing w:after="0" w:line="240" w:lineRule="auto"/>
        <w:ind w:left="0"/>
        <w:rPr>
          <w:lang w:val="en-US"/>
        </w:rPr>
      </w:pPr>
    </w:p>
    <w:sectPr w:rsidR="00FF7DA4" w:rsidRPr="001844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23334"/>
    <w:multiLevelType w:val="hybridMultilevel"/>
    <w:tmpl w:val="579C7E82"/>
    <w:lvl w:ilvl="0" w:tplc="825460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F397E"/>
    <w:multiLevelType w:val="hybridMultilevel"/>
    <w:tmpl w:val="8AE27C44"/>
    <w:lvl w:ilvl="0" w:tplc="0FFEE2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AD3E00"/>
    <w:multiLevelType w:val="hybridMultilevel"/>
    <w:tmpl w:val="3B78C78E"/>
    <w:lvl w:ilvl="0" w:tplc="886624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542A7B"/>
    <w:multiLevelType w:val="hybridMultilevel"/>
    <w:tmpl w:val="51F6AB1E"/>
    <w:lvl w:ilvl="0" w:tplc="5D48FC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D1464E"/>
    <w:multiLevelType w:val="hybridMultilevel"/>
    <w:tmpl w:val="EB7EE8AE"/>
    <w:lvl w:ilvl="0" w:tplc="E7B6ED8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C91BEE"/>
    <w:multiLevelType w:val="hybridMultilevel"/>
    <w:tmpl w:val="FB56DAD0"/>
    <w:lvl w:ilvl="0" w:tplc="7B1666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5C5463"/>
    <w:multiLevelType w:val="hybridMultilevel"/>
    <w:tmpl w:val="7E3A1326"/>
    <w:lvl w:ilvl="0" w:tplc="999219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1411015"/>
    <w:multiLevelType w:val="hybridMultilevel"/>
    <w:tmpl w:val="765666FC"/>
    <w:lvl w:ilvl="0" w:tplc="A78C3A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724A83"/>
    <w:multiLevelType w:val="hybridMultilevel"/>
    <w:tmpl w:val="0494DECE"/>
    <w:lvl w:ilvl="0" w:tplc="7B807D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48C6940"/>
    <w:multiLevelType w:val="hybridMultilevel"/>
    <w:tmpl w:val="6DCED54C"/>
    <w:lvl w:ilvl="0" w:tplc="F46A25C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5312024"/>
    <w:multiLevelType w:val="hybridMultilevel"/>
    <w:tmpl w:val="09E877EE"/>
    <w:lvl w:ilvl="0" w:tplc="27B0D7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55345B8"/>
    <w:multiLevelType w:val="hybridMultilevel"/>
    <w:tmpl w:val="12F24DC4"/>
    <w:lvl w:ilvl="0" w:tplc="696256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7775B63"/>
    <w:multiLevelType w:val="hybridMultilevel"/>
    <w:tmpl w:val="3D7C082C"/>
    <w:lvl w:ilvl="0" w:tplc="F210D02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A126110"/>
    <w:multiLevelType w:val="hybridMultilevel"/>
    <w:tmpl w:val="54B8977E"/>
    <w:lvl w:ilvl="0" w:tplc="FFA401C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CEE1F0C"/>
    <w:multiLevelType w:val="hybridMultilevel"/>
    <w:tmpl w:val="6624D466"/>
    <w:lvl w:ilvl="0" w:tplc="7082C4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41C7088"/>
    <w:multiLevelType w:val="hybridMultilevel"/>
    <w:tmpl w:val="11D67FAE"/>
    <w:lvl w:ilvl="0" w:tplc="BB427CD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635046E"/>
    <w:multiLevelType w:val="hybridMultilevel"/>
    <w:tmpl w:val="126622BE"/>
    <w:lvl w:ilvl="0" w:tplc="C4AA5F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4F3E1E"/>
    <w:multiLevelType w:val="hybridMultilevel"/>
    <w:tmpl w:val="C78E4D98"/>
    <w:lvl w:ilvl="0" w:tplc="62EA15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8272683"/>
    <w:multiLevelType w:val="hybridMultilevel"/>
    <w:tmpl w:val="82BCF31E"/>
    <w:lvl w:ilvl="0" w:tplc="73CCED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3EA5764"/>
    <w:multiLevelType w:val="hybridMultilevel"/>
    <w:tmpl w:val="6904213C"/>
    <w:lvl w:ilvl="0" w:tplc="DC703F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41C4451"/>
    <w:multiLevelType w:val="hybridMultilevel"/>
    <w:tmpl w:val="77CE9078"/>
    <w:lvl w:ilvl="0" w:tplc="4762FF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C9D0839"/>
    <w:multiLevelType w:val="hybridMultilevel"/>
    <w:tmpl w:val="02106778"/>
    <w:lvl w:ilvl="0" w:tplc="17C2BC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DFE75EE"/>
    <w:multiLevelType w:val="hybridMultilevel"/>
    <w:tmpl w:val="E97AAECE"/>
    <w:lvl w:ilvl="0" w:tplc="5A12B6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22E2788"/>
    <w:multiLevelType w:val="hybridMultilevel"/>
    <w:tmpl w:val="A58EAF20"/>
    <w:lvl w:ilvl="0" w:tplc="2D0CB2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78871AC"/>
    <w:multiLevelType w:val="hybridMultilevel"/>
    <w:tmpl w:val="5082EC8C"/>
    <w:lvl w:ilvl="0" w:tplc="360CFB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BC87C53"/>
    <w:multiLevelType w:val="hybridMultilevel"/>
    <w:tmpl w:val="A372C720"/>
    <w:lvl w:ilvl="0" w:tplc="243C9D9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EE26F9A"/>
    <w:multiLevelType w:val="hybridMultilevel"/>
    <w:tmpl w:val="209A05B8"/>
    <w:lvl w:ilvl="0" w:tplc="A59A9F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0896A0B"/>
    <w:multiLevelType w:val="hybridMultilevel"/>
    <w:tmpl w:val="D1949328"/>
    <w:lvl w:ilvl="0" w:tplc="E91EDE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C6583C"/>
    <w:multiLevelType w:val="hybridMultilevel"/>
    <w:tmpl w:val="040A5228"/>
    <w:lvl w:ilvl="0" w:tplc="C5B08C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26236E2"/>
    <w:multiLevelType w:val="hybridMultilevel"/>
    <w:tmpl w:val="40A453AE"/>
    <w:lvl w:ilvl="0" w:tplc="94842E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349707D"/>
    <w:multiLevelType w:val="hybridMultilevel"/>
    <w:tmpl w:val="551ED9EC"/>
    <w:lvl w:ilvl="0" w:tplc="3CD636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40D3FE1"/>
    <w:multiLevelType w:val="hybridMultilevel"/>
    <w:tmpl w:val="707496EE"/>
    <w:lvl w:ilvl="0" w:tplc="E18428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6CC1513"/>
    <w:multiLevelType w:val="hybridMultilevel"/>
    <w:tmpl w:val="F370D270"/>
    <w:lvl w:ilvl="0" w:tplc="754446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9170882"/>
    <w:multiLevelType w:val="hybridMultilevel"/>
    <w:tmpl w:val="3EA244DA"/>
    <w:lvl w:ilvl="0" w:tplc="8E96A4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D816F23"/>
    <w:multiLevelType w:val="hybridMultilevel"/>
    <w:tmpl w:val="B90A2DC4"/>
    <w:lvl w:ilvl="0" w:tplc="0D6670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04925B0"/>
    <w:multiLevelType w:val="hybridMultilevel"/>
    <w:tmpl w:val="FDF67862"/>
    <w:lvl w:ilvl="0" w:tplc="050290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16C30CD"/>
    <w:multiLevelType w:val="hybridMultilevel"/>
    <w:tmpl w:val="526A46D6"/>
    <w:lvl w:ilvl="0" w:tplc="08E6BA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20C3C06"/>
    <w:multiLevelType w:val="hybridMultilevel"/>
    <w:tmpl w:val="94006C28"/>
    <w:lvl w:ilvl="0" w:tplc="1FA2F6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A836C71"/>
    <w:multiLevelType w:val="hybridMultilevel"/>
    <w:tmpl w:val="F9E67DB0"/>
    <w:lvl w:ilvl="0" w:tplc="47C021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0425FCC"/>
    <w:multiLevelType w:val="hybridMultilevel"/>
    <w:tmpl w:val="CA22126A"/>
    <w:lvl w:ilvl="0" w:tplc="FA8094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073486E"/>
    <w:multiLevelType w:val="hybridMultilevel"/>
    <w:tmpl w:val="3F5CF954"/>
    <w:lvl w:ilvl="0" w:tplc="CF2C80E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19A762D"/>
    <w:multiLevelType w:val="hybridMultilevel"/>
    <w:tmpl w:val="3AF8A5A6"/>
    <w:lvl w:ilvl="0" w:tplc="73D056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3513234"/>
    <w:multiLevelType w:val="hybridMultilevel"/>
    <w:tmpl w:val="D5D2641E"/>
    <w:lvl w:ilvl="0" w:tplc="A920AB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BA74F6"/>
    <w:multiLevelType w:val="hybridMultilevel"/>
    <w:tmpl w:val="808C0A54"/>
    <w:lvl w:ilvl="0" w:tplc="A1886A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9045951"/>
    <w:multiLevelType w:val="hybridMultilevel"/>
    <w:tmpl w:val="766EB660"/>
    <w:lvl w:ilvl="0" w:tplc="FCCEF5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9272DFF"/>
    <w:multiLevelType w:val="hybridMultilevel"/>
    <w:tmpl w:val="96C699E0"/>
    <w:lvl w:ilvl="0" w:tplc="A0882B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AE20399"/>
    <w:multiLevelType w:val="hybridMultilevel"/>
    <w:tmpl w:val="5854165E"/>
    <w:lvl w:ilvl="0" w:tplc="AC221C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E8B6EC5"/>
    <w:multiLevelType w:val="hybridMultilevel"/>
    <w:tmpl w:val="8254562C"/>
    <w:lvl w:ilvl="0" w:tplc="77800D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F4250DA"/>
    <w:multiLevelType w:val="hybridMultilevel"/>
    <w:tmpl w:val="B5FAD0C4"/>
    <w:lvl w:ilvl="0" w:tplc="DDBABA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431532">
    <w:abstractNumId w:val="0"/>
  </w:num>
  <w:num w:numId="2" w16cid:durableId="2031908933">
    <w:abstractNumId w:val="41"/>
  </w:num>
  <w:num w:numId="3" w16cid:durableId="1273898752">
    <w:abstractNumId w:val="40"/>
  </w:num>
  <w:num w:numId="4" w16cid:durableId="2119593971">
    <w:abstractNumId w:val="21"/>
  </w:num>
  <w:num w:numId="5" w16cid:durableId="1673098934">
    <w:abstractNumId w:val="39"/>
  </w:num>
  <w:num w:numId="6" w16cid:durableId="1287196348">
    <w:abstractNumId w:val="27"/>
  </w:num>
  <w:num w:numId="7" w16cid:durableId="723479657">
    <w:abstractNumId w:val="5"/>
  </w:num>
  <w:num w:numId="8" w16cid:durableId="1044676273">
    <w:abstractNumId w:val="24"/>
  </w:num>
  <w:num w:numId="9" w16cid:durableId="2099330008">
    <w:abstractNumId w:val="23"/>
  </w:num>
  <w:num w:numId="10" w16cid:durableId="1119759184">
    <w:abstractNumId w:val="28"/>
  </w:num>
  <w:num w:numId="11" w16cid:durableId="1380978544">
    <w:abstractNumId w:val="44"/>
  </w:num>
  <w:num w:numId="12" w16cid:durableId="598179022">
    <w:abstractNumId w:val="22"/>
  </w:num>
  <w:num w:numId="13" w16cid:durableId="951743138">
    <w:abstractNumId w:val="31"/>
  </w:num>
  <w:num w:numId="14" w16cid:durableId="1102649129">
    <w:abstractNumId w:val="32"/>
  </w:num>
  <w:num w:numId="15" w16cid:durableId="471215277">
    <w:abstractNumId w:val="10"/>
  </w:num>
  <w:num w:numId="16" w16cid:durableId="1476876537">
    <w:abstractNumId w:val="13"/>
  </w:num>
  <w:num w:numId="17" w16cid:durableId="1267156673">
    <w:abstractNumId w:val="38"/>
  </w:num>
  <w:num w:numId="18" w16cid:durableId="1761219419">
    <w:abstractNumId w:val="8"/>
  </w:num>
  <w:num w:numId="19" w16cid:durableId="1102452959">
    <w:abstractNumId w:val="45"/>
  </w:num>
  <w:num w:numId="20" w16cid:durableId="884947450">
    <w:abstractNumId w:val="16"/>
  </w:num>
  <w:num w:numId="21" w16cid:durableId="948393335">
    <w:abstractNumId w:val="4"/>
  </w:num>
  <w:num w:numId="22" w16cid:durableId="63531093">
    <w:abstractNumId w:val="7"/>
  </w:num>
  <w:num w:numId="23" w16cid:durableId="594748857">
    <w:abstractNumId w:val="19"/>
  </w:num>
  <w:num w:numId="24" w16cid:durableId="1340081500">
    <w:abstractNumId w:val="6"/>
  </w:num>
  <w:num w:numId="25" w16cid:durableId="2134905428">
    <w:abstractNumId w:val="46"/>
  </w:num>
  <w:num w:numId="26" w16cid:durableId="1621717174">
    <w:abstractNumId w:val="14"/>
  </w:num>
  <w:num w:numId="27" w16cid:durableId="808285064">
    <w:abstractNumId w:val="36"/>
  </w:num>
  <w:num w:numId="28" w16cid:durableId="1716271212">
    <w:abstractNumId w:val="42"/>
  </w:num>
  <w:num w:numId="29" w16cid:durableId="55246881">
    <w:abstractNumId w:val="3"/>
  </w:num>
  <w:num w:numId="30" w16cid:durableId="1229001438">
    <w:abstractNumId w:val="37"/>
  </w:num>
  <w:num w:numId="31" w16cid:durableId="1640844252">
    <w:abstractNumId w:val="48"/>
  </w:num>
  <w:num w:numId="32" w16cid:durableId="1060862254">
    <w:abstractNumId w:val="18"/>
  </w:num>
  <w:num w:numId="33" w16cid:durableId="1487628991">
    <w:abstractNumId w:val="15"/>
  </w:num>
  <w:num w:numId="34" w16cid:durableId="1460301936">
    <w:abstractNumId w:val="33"/>
  </w:num>
  <w:num w:numId="35" w16cid:durableId="1858739698">
    <w:abstractNumId w:val="9"/>
  </w:num>
  <w:num w:numId="36" w16cid:durableId="337775051">
    <w:abstractNumId w:val="26"/>
  </w:num>
  <w:num w:numId="37" w16cid:durableId="2101682536">
    <w:abstractNumId w:val="47"/>
  </w:num>
  <w:num w:numId="38" w16cid:durableId="11034801">
    <w:abstractNumId w:val="17"/>
  </w:num>
  <w:num w:numId="39" w16cid:durableId="1033773625">
    <w:abstractNumId w:val="30"/>
  </w:num>
  <w:num w:numId="40" w16cid:durableId="1454668989">
    <w:abstractNumId w:val="20"/>
  </w:num>
  <w:num w:numId="41" w16cid:durableId="250819281">
    <w:abstractNumId w:val="2"/>
  </w:num>
  <w:num w:numId="42" w16cid:durableId="856431780">
    <w:abstractNumId w:val="1"/>
  </w:num>
  <w:num w:numId="43" w16cid:durableId="1853254244">
    <w:abstractNumId w:val="43"/>
  </w:num>
  <w:num w:numId="44" w16cid:durableId="176846662">
    <w:abstractNumId w:val="12"/>
  </w:num>
  <w:num w:numId="45" w16cid:durableId="2122723873">
    <w:abstractNumId w:val="29"/>
  </w:num>
  <w:num w:numId="46" w16cid:durableId="1604873150">
    <w:abstractNumId w:val="11"/>
  </w:num>
  <w:num w:numId="47" w16cid:durableId="1234855162">
    <w:abstractNumId w:val="25"/>
  </w:num>
  <w:num w:numId="48" w16cid:durableId="1487742868">
    <w:abstractNumId w:val="35"/>
  </w:num>
  <w:num w:numId="49" w16cid:durableId="12362050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DQ3NDexMLC0MDRX0lEKTi0uzszPAykwqQUAUZaDfSwAAAA="/>
  </w:docVars>
  <w:rsids>
    <w:rsidRoot w:val="005D2D25"/>
    <w:rsid w:val="000C73C0"/>
    <w:rsid w:val="0016721A"/>
    <w:rsid w:val="00184429"/>
    <w:rsid w:val="001B03F0"/>
    <w:rsid w:val="001D0CBD"/>
    <w:rsid w:val="002516ED"/>
    <w:rsid w:val="00376723"/>
    <w:rsid w:val="003D596E"/>
    <w:rsid w:val="00415E5C"/>
    <w:rsid w:val="00460C75"/>
    <w:rsid w:val="00475A39"/>
    <w:rsid w:val="004A5729"/>
    <w:rsid w:val="004B7B73"/>
    <w:rsid w:val="0058746C"/>
    <w:rsid w:val="005D2D25"/>
    <w:rsid w:val="005F07A5"/>
    <w:rsid w:val="005F79FA"/>
    <w:rsid w:val="0063713F"/>
    <w:rsid w:val="006803D9"/>
    <w:rsid w:val="00701BE2"/>
    <w:rsid w:val="00725F2B"/>
    <w:rsid w:val="00743F03"/>
    <w:rsid w:val="00803C63"/>
    <w:rsid w:val="008142AB"/>
    <w:rsid w:val="0091339E"/>
    <w:rsid w:val="00920146"/>
    <w:rsid w:val="009F695F"/>
    <w:rsid w:val="00A5771B"/>
    <w:rsid w:val="00BA5CBC"/>
    <w:rsid w:val="00D45CA4"/>
    <w:rsid w:val="00D71FD0"/>
    <w:rsid w:val="00D72AA7"/>
    <w:rsid w:val="00D841FE"/>
    <w:rsid w:val="00DB7B21"/>
    <w:rsid w:val="00EA2901"/>
    <w:rsid w:val="00FE6074"/>
    <w:rsid w:val="00FF7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44460"/>
  <w15:chartTrackingRefBased/>
  <w15:docId w15:val="{73E0CE52-4AB5-42B3-A060-92769225D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5F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5F2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25F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89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49950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97892616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5638482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67433346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671524622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03330955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2828160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1911606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6831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062059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51553919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8904799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02421318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13283988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2280611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518663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29492140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05073838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201584222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82944682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68887263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4073776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81772105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38607324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6766621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9773788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917282971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1032267129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51626024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874728089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7914511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72189851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3746152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02868025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43185200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657491139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351496040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48601640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213925835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702984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05925168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8153870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210163343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97140162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91909528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43917693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7685322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82713594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127629229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0521599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91589737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637830150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0061090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59108497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0</Pages>
  <Words>1447</Words>
  <Characters>825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3</cp:revision>
  <dcterms:created xsi:type="dcterms:W3CDTF">2022-04-23T04:24:00Z</dcterms:created>
  <dcterms:modified xsi:type="dcterms:W3CDTF">2022-04-23T04:32:00Z</dcterms:modified>
</cp:coreProperties>
</file>